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1FFA" w:rsidRDefault="00D10241">
      <w:r>
        <w:rPr>
          <w:noProof/>
        </w:rPr>
        <w:drawing>
          <wp:inline distT="0" distB="0" distL="0" distR="0" wp14:anchorId="09A4FF8C" wp14:editId="686818E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6B20" w:rsidRDefault="00D46B20">
      <w:r>
        <w:rPr>
          <w:noProof/>
        </w:rPr>
        <w:drawing>
          <wp:inline distT="0" distB="0" distL="0" distR="0" wp14:anchorId="41B8DE60" wp14:editId="623035BE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6B20" w:rsidRDefault="00D46B20">
      <w:r>
        <w:rPr>
          <w:noProof/>
        </w:rPr>
        <w:lastRenderedPageBreak/>
        <w:drawing>
          <wp:inline distT="0" distB="0" distL="0" distR="0" wp14:anchorId="7E77C567" wp14:editId="133EB19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6B20" w:rsidRDefault="00D46B20"/>
    <w:p w:rsidR="00D46B20" w:rsidRDefault="00D46B20">
      <w:r>
        <w:rPr>
          <w:noProof/>
        </w:rPr>
        <w:drawing>
          <wp:inline distT="0" distB="0" distL="0" distR="0" wp14:anchorId="7D4F0F4A" wp14:editId="29AFF2CB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6B20" w:rsidRDefault="00D46B20"/>
    <w:p w:rsidR="00D46B20" w:rsidRDefault="00D46B20">
      <w:r>
        <w:rPr>
          <w:noProof/>
        </w:rPr>
        <w:lastRenderedPageBreak/>
        <w:drawing>
          <wp:inline distT="0" distB="0" distL="0" distR="0" wp14:anchorId="26EA8AE0" wp14:editId="73E1A578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6B20" w:rsidRDefault="00D46B20">
      <w:r>
        <w:rPr>
          <w:noProof/>
        </w:rPr>
        <w:drawing>
          <wp:inline distT="0" distB="0" distL="0" distR="0" wp14:anchorId="3BC2E2C7" wp14:editId="74D6D04A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85A" w:rsidRPr="0000085A" w:rsidRDefault="0000085A" w:rsidP="0000085A">
      <w:pPr>
        <w:spacing w:before="100" w:beforeAutospacing="1" w:after="100" w:afterAutospacing="1" w:line="360" w:lineRule="atLeast"/>
        <w:outlineLvl w:val="0"/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</w:pPr>
      <w:r w:rsidRPr="0000085A"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  <w:t>Tipos de datos en Java</w:t>
      </w:r>
    </w:p>
    <w:p w:rsidR="0000085A" w:rsidRPr="0000085A" w:rsidRDefault="0000085A" w:rsidP="00000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Abrir temario </w:t>
      </w:r>
      <w:r w:rsidRPr="0000085A">
        <w:rPr>
          <w:rFonts w:ascii="Material Icons" w:eastAsia="Times New Roman" w:hAnsi="Material Icons" w:cs="Times New Roman"/>
          <w:sz w:val="36"/>
          <w:szCs w:val="36"/>
          <w:lang w:val="es-CO"/>
        </w:rPr>
        <w:t>playlist_play</w:t>
      </w:r>
    </w:p>
    <w:p w:rsidR="0000085A" w:rsidRPr="0000085A" w:rsidRDefault="0000085A" w:rsidP="00000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085A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inline distT="0" distB="0" distL="0" distR="0">
                <wp:extent cx="302895" cy="302895"/>
                <wp:effectExtent l="0" t="0" r="0" b="0"/>
                <wp:docPr id="7" name="Rectangle 7" descr="Next">
                  <a:hlinkClick xmlns:a="http://schemas.openxmlformats.org/drawingml/2006/main" r:id="rId1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67081E9" id="Rectangle 7" o:spid="_x0000_s1026" alt="Next" href="https://codigofacilito.com/articulos/palabras_reservadas_java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00085A" w:rsidRPr="0000085A" w:rsidRDefault="0000085A" w:rsidP="0000085A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val="es-CO"/>
        </w:rPr>
      </w:pPr>
      <w:r w:rsidRPr="0000085A">
        <w:rPr>
          <w:rFonts w:ascii="Arial" w:eastAsia="Times New Roman" w:hAnsi="Arial" w:cs="Arial"/>
          <w:sz w:val="24"/>
          <w:szCs w:val="24"/>
          <w:lang w:val="es-CO"/>
        </w:rPr>
        <w:lastRenderedPageBreak/>
        <w:t>Lo lees en 1 Min.</w:t>
      </w:r>
    </w:p>
    <w:p w:rsidR="0000085A" w:rsidRPr="0000085A" w:rsidRDefault="0000085A" w:rsidP="0000085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B34"/>
          <w:sz w:val="23"/>
          <w:szCs w:val="23"/>
          <w:lang w:val="es-CO"/>
        </w:rPr>
      </w:pPr>
      <w:r w:rsidRPr="0000085A">
        <w:rPr>
          <w:rFonts w:ascii="Arial" w:eastAsia="Times New Roman" w:hAnsi="Arial" w:cs="Arial"/>
          <w:color w:val="262B34"/>
          <w:sz w:val="23"/>
          <w:szCs w:val="23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6" type="#_x0000_t75" style="width:20.3pt;height:18.1pt" o:ole="">
            <v:imagedata r:id="rId12" o:title=""/>
          </v:shape>
          <w:control r:id="rId13" w:name="DefaultOcxName" w:shapeid="_x0000_i1046"/>
        </w:object>
      </w:r>
      <w:r w:rsidRPr="0000085A">
        <w:rPr>
          <w:rFonts w:ascii="Arial" w:eastAsia="Times New Roman" w:hAnsi="Arial" w:cs="Arial"/>
          <w:color w:val="262B34"/>
          <w:sz w:val="23"/>
          <w:szCs w:val="23"/>
          <w:lang w:val="es-CO"/>
        </w:rPr>
        <w:t> Activar modo nocturno</w:t>
      </w:r>
    </w:p>
    <w:p w:rsidR="0000085A" w:rsidRPr="0000085A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En Java existen ocho tipos de datos, también conocidos como tipos primitivos :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byte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,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short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,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int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,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long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,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char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,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float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,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double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 y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boolean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. A partir de estos tipos de datos nosotros podemos clasificarlos en cuatro grupos:</w:t>
      </w:r>
    </w:p>
    <w:p w:rsidR="0000085A" w:rsidRPr="0000085A" w:rsidRDefault="0000085A" w:rsidP="0000085A">
      <w:pPr>
        <w:spacing w:before="240" w:after="240" w:line="240" w:lineRule="auto"/>
        <w:outlineLvl w:val="3"/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CO"/>
        </w:rPr>
        <w:t>ENTEROS</w:t>
      </w:r>
    </w:p>
    <w:p w:rsidR="0000085A" w:rsidRPr="0000085A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Este grupo incluye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byte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,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short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,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int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 y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long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. Estos tipos de datos nos permiten trabajar con números enteros ya sean positivos o negativos.</w:t>
      </w:r>
    </w:p>
    <w:tbl>
      <w:tblPr>
        <w:tblW w:w="141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4"/>
        <w:gridCol w:w="1301"/>
        <w:gridCol w:w="10990"/>
      </w:tblGrid>
      <w:tr w:rsidR="0000085A" w:rsidRPr="0000085A" w:rsidTr="0000085A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mb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y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ngo</w:t>
            </w:r>
          </w:p>
        </w:tc>
      </w:tr>
      <w:tr w:rsidR="0000085A" w:rsidRPr="0000085A" w:rsidTr="0000085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l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–9,223,372,036,854,775,808 a 9,223,372,036,854,775,807</w:t>
            </w:r>
          </w:p>
        </w:tc>
      </w:tr>
      <w:tr w:rsidR="0000085A" w:rsidRPr="0000085A" w:rsidTr="0000085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–2,147,483,648 a 2,147,483,647</w:t>
            </w:r>
          </w:p>
        </w:tc>
      </w:tr>
      <w:tr w:rsidR="0000085A" w:rsidRPr="0000085A" w:rsidTr="0000085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sho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–32,768 to 32,767</w:t>
            </w:r>
          </w:p>
        </w:tc>
      </w:tr>
      <w:tr w:rsidR="0000085A" w:rsidRPr="0000085A" w:rsidTr="0000085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by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–128 to 127</w:t>
            </w:r>
          </w:p>
        </w:tc>
      </w:tr>
    </w:tbl>
    <w:p w:rsidR="0000085A" w:rsidRPr="0000085A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En la mayoria de los casos usaremos el tipo de dato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int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 para números positivos.</w:t>
      </w:r>
    </w:p>
    <w:p w:rsidR="0000085A" w:rsidRPr="0000085A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Ejemplos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byte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diasMes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31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7D8B99"/>
          <w:sz w:val="24"/>
          <w:szCs w:val="24"/>
          <w:lang w:val="es-CO"/>
        </w:rPr>
        <w:t>//Aproximadamente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short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diasLustro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12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*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31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*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5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int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velocidadLuz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299792458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long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añoLuz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velocidadLuz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*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365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00085A" w:rsidRPr="0000085A" w:rsidRDefault="0000085A" w:rsidP="0000085A">
      <w:pPr>
        <w:spacing w:before="240" w:after="240" w:line="240" w:lineRule="auto"/>
        <w:outlineLvl w:val="3"/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CO"/>
        </w:rPr>
        <w:t>FLOTANTES/DECIMALES</w:t>
      </w:r>
    </w:p>
    <w:p w:rsidR="0000085A" w:rsidRPr="0000085A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Este grupo incluye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float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 y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double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. Estos tipos de datos nos permiten trabajar con números los cuales posean punto decimal ya sean positivos o negativos.</w:t>
      </w:r>
    </w:p>
    <w:tbl>
      <w:tblPr>
        <w:tblW w:w="141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80"/>
        <w:gridCol w:w="2473"/>
        <w:gridCol w:w="8122"/>
      </w:tblGrid>
      <w:tr w:rsidR="0000085A" w:rsidRPr="0000085A" w:rsidTr="0000085A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Nomb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y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ngo Apróximado</w:t>
            </w:r>
          </w:p>
        </w:tc>
      </w:tr>
      <w:tr w:rsidR="0000085A" w:rsidRPr="0000085A" w:rsidTr="0000085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dou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4.9e–324 to 1.8e+308</w:t>
            </w:r>
          </w:p>
        </w:tc>
      </w:tr>
      <w:tr w:rsidR="0000085A" w:rsidRPr="0000085A" w:rsidTr="0000085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flo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00085A" w:rsidRPr="0000085A" w:rsidRDefault="0000085A" w:rsidP="0000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085A">
              <w:rPr>
                <w:rFonts w:ascii="Times New Roman" w:eastAsia="Times New Roman" w:hAnsi="Times New Roman" w:cs="Times New Roman"/>
                <w:sz w:val="24"/>
                <w:szCs w:val="24"/>
              </w:rPr>
              <w:t>1.4e–045 to 3.4e+038</w:t>
            </w:r>
          </w:p>
        </w:tc>
      </w:tr>
    </w:tbl>
    <w:p w:rsidR="0000085A" w:rsidRPr="0000085A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085A">
        <w:rPr>
          <w:rFonts w:ascii="Times New Roman" w:eastAsia="Times New Roman" w:hAnsi="Times New Roman" w:cs="Times New Roman"/>
          <w:sz w:val="24"/>
          <w:szCs w:val="24"/>
        </w:rPr>
        <w:t>Ejemplos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</w:rPr>
        <w:t>float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</w:rPr>
        <w:t xml:space="preserve"> pi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</w:rPr>
        <w:t>3.1415926535f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</w:rPr>
        <w:t>;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</w:rPr>
        <w:t>double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</w:rPr>
        <w:t xml:space="preserve"> e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</w:rPr>
        <w:t>2.718281828459045235360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</w:rPr>
        <w:t>;</w:t>
      </w:r>
    </w:p>
    <w:p w:rsidR="0000085A" w:rsidRPr="0000085A" w:rsidRDefault="0000085A" w:rsidP="0000085A">
      <w:pPr>
        <w:spacing w:before="240" w:after="240" w:line="240" w:lineRule="auto"/>
        <w:outlineLvl w:val="3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 w:rsidRPr="0000085A"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  <w:t>CARACTERES</w:t>
      </w:r>
    </w:p>
    <w:p w:rsidR="0000085A" w:rsidRPr="00FD138B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En el grupo de caracteres únicamente encontraremos el tipo de dato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char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 xml:space="preserve">. </w:t>
      </w:r>
      <w:r w:rsidRPr="00FD138B">
        <w:rPr>
          <w:rFonts w:ascii="Times New Roman" w:eastAsia="Times New Roman" w:hAnsi="Times New Roman" w:cs="Times New Roman"/>
          <w:sz w:val="24"/>
          <w:szCs w:val="24"/>
          <w:lang w:val="es-CO"/>
        </w:rPr>
        <w:t>Este tipo de datos nos permitirá trabajar con caracteres.</w:t>
      </w:r>
    </w:p>
    <w:p w:rsidR="0000085A" w:rsidRPr="00FD138B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FD138B">
        <w:rPr>
          <w:rFonts w:ascii="Times New Roman" w:eastAsia="Times New Roman" w:hAnsi="Times New Roman" w:cs="Times New Roman"/>
          <w:sz w:val="24"/>
          <w:szCs w:val="24"/>
          <w:lang w:val="es-CO"/>
        </w:rPr>
        <w:t>Ejemplos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char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letraA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'a'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char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letraANumerico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61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00085A" w:rsidRPr="0000085A" w:rsidRDefault="00B912F3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hyperlink r:id="rId14" w:tgtFrame="_blank" w:history="1">
        <w:r w:rsidR="0000085A" w:rsidRPr="0000085A">
          <w:rPr>
            <w:rFonts w:ascii="Times New Roman" w:eastAsia="Times New Roman" w:hAnsi="Times New Roman" w:cs="Times New Roman"/>
            <w:color w:val="0000FF"/>
            <w:sz w:val="24"/>
            <w:szCs w:val="24"/>
            <w:lang w:val="es-CO"/>
          </w:rPr>
          <w:t>Caracteres estándares</w:t>
        </w:r>
      </w:hyperlink>
    </w:p>
    <w:p w:rsidR="0000085A" w:rsidRPr="0000085A" w:rsidRDefault="0000085A" w:rsidP="0000085A">
      <w:pPr>
        <w:spacing w:before="240" w:after="240" w:line="240" w:lineRule="auto"/>
        <w:outlineLvl w:val="3"/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CO"/>
        </w:rPr>
        <w:t>BOLEANOS</w:t>
      </w:r>
    </w:p>
    <w:p w:rsidR="0000085A" w:rsidRPr="0000085A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Al igual que el grupo de caracteres, en el grupo de booleanos únicamente encontraremos un tipo de dato, el </w:t>
      </w:r>
      <w:r w:rsidRPr="0000085A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boolean</w:t>
      </w: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. Este tipo de datos nos permitirá trabajar con valores lógicos, verdadero o falso.</w:t>
      </w:r>
    </w:p>
    <w:p w:rsidR="0000085A" w:rsidRPr="0000085A" w:rsidRDefault="0000085A" w:rsidP="00000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0085A">
        <w:rPr>
          <w:rFonts w:ascii="Times New Roman" w:eastAsia="Times New Roman" w:hAnsi="Times New Roman" w:cs="Times New Roman"/>
          <w:sz w:val="24"/>
          <w:szCs w:val="24"/>
          <w:lang w:val="es-CO"/>
        </w:rPr>
        <w:t>Ejemplos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boolean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verdadero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true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00085A" w:rsidRPr="0000085A" w:rsidRDefault="0000085A" w:rsidP="0000085A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0085A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boolean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falso </w:t>
      </w:r>
      <w:r w:rsidRPr="0000085A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00085A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00085A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false</w:t>
      </w:r>
      <w:r w:rsidRPr="0000085A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D80EC5" w:rsidRPr="00D80EC5" w:rsidRDefault="00D80EC5" w:rsidP="00D80EC5">
      <w:pPr>
        <w:spacing w:before="100" w:beforeAutospacing="1" w:after="100" w:afterAutospacing="1" w:line="360" w:lineRule="atLeast"/>
        <w:outlineLvl w:val="0"/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</w:pPr>
      <w:r w:rsidRPr="00D80EC5"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  <w:t>Palabras reservadas Java</w:t>
      </w:r>
    </w:p>
    <w:p w:rsidR="00D80EC5" w:rsidRPr="00D80EC5" w:rsidRDefault="00D80EC5" w:rsidP="00D80E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0EC5">
        <w:rPr>
          <w:rFonts w:ascii="Times New Roman" w:eastAsia="Times New Roman" w:hAnsi="Times New Roman" w:cs="Times New Roman"/>
          <w:sz w:val="24"/>
          <w:szCs w:val="24"/>
        </w:rPr>
        <w:t>Abrir temario </w:t>
      </w:r>
      <w:r w:rsidRPr="00D80EC5">
        <w:rPr>
          <w:rFonts w:ascii="Material Icons" w:eastAsia="Times New Roman" w:hAnsi="Material Icons" w:cs="Times New Roman"/>
          <w:sz w:val="36"/>
          <w:szCs w:val="36"/>
        </w:rPr>
        <w:t>playlist_play</w:t>
      </w:r>
    </w:p>
    <w:p w:rsidR="00D80EC5" w:rsidRPr="00D80EC5" w:rsidRDefault="00D80EC5" w:rsidP="00D80E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0EC5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inline distT="0" distB="0" distL="0" distR="0">
                <wp:extent cx="302895" cy="302895"/>
                <wp:effectExtent l="0" t="0" r="0" b="0"/>
                <wp:docPr id="8" name="Rectangle 8" descr="Next">
                  <a:hlinkClick xmlns:a="http://schemas.openxmlformats.org/drawingml/2006/main" r:id="rId15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381DD85" id="Rectangle 8" o:spid="_x0000_s1026" alt="Next" href="https://codigofacilito.com/articulos/metodos-print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D80EC5" w:rsidRPr="00D80EC5" w:rsidRDefault="00D80EC5" w:rsidP="00D80EC5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val="es-CO"/>
        </w:rPr>
      </w:pPr>
      <w:r w:rsidRPr="00D80EC5">
        <w:rPr>
          <w:rFonts w:ascii="Arial" w:eastAsia="Times New Roman" w:hAnsi="Arial" w:cs="Arial"/>
          <w:sz w:val="24"/>
          <w:szCs w:val="24"/>
          <w:lang w:val="es-CO"/>
        </w:rPr>
        <w:lastRenderedPageBreak/>
        <w:t>Lo lees en 1 Min.</w:t>
      </w:r>
    </w:p>
    <w:p w:rsidR="00D80EC5" w:rsidRPr="00D80EC5" w:rsidRDefault="00D80EC5" w:rsidP="00D80EC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B34"/>
          <w:sz w:val="23"/>
          <w:szCs w:val="23"/>
          <w:lang w:val="es-CO"/>
        </w:rPr>
      </w:pPr>
      <w:r w:rsidRPr="00D80EC5">
        <w:rPr>
          <w:rFonts w:ascii="Arial" w:eastAsia="Times New Roman" w:hAnsi="Arial" w:cs="Arial"/>
          <w:color w:val="262B34"/>
          <w:sz w:val="23"/>
          <w:szCs w:val="23"/>
        </w:rPr>
        <w:object w:dxaOrig="225" w:dyaOrig="225">
          <v:shape id="_x0000_i1049" type="#_x0000_t75" style="width:20.3pt;height:18.1pt" o:ole="">
            <v:imagedata r:id="rId12" o:title=""/>
          </v:shape>
          <w:control r:id="rId16" w:name="DefaultOcxName1" w:shapeid="_x0000_i1049"/>
        </w:object>
      </w:r>
      <w:r w:rsidRPr="00D80EC5">
        <w:rPr>
          <w:rFonts w:ascii="Arial" w:eastAsia="Times New Roman" w:hAnsi="Arial" w:cs="Arial"/>
          <w:color w:val="262B34"/>
          <w:sz w:val="23"/>
          <w:szCs w:val="23"/>
          <w:lang w:val="es-CO"/>
        </w:rPr>
        <w:t> Activar modo nocturno</w:t>
      </w:r>
    </w:p>
    <w:p w:rsidR="00D80EC5" w:rsidRPr="00D80EC5" w:rsidRDefault="00D80EC5" w:rsidP="00D80E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 xml:space="preserve">Las palabras reservadas, como su nombre lo indican, son palabras las cuales el lenguaje de programación ya ha reservado para realizar ciertas tareas. </w:t>
      </w:r>
      <w:r w:rsidRPr="00D80EC5">
        <w:rPr>
          <w:rFonts w:ascii="Times New Roman" w:eastAsia="Times New Roman" w:hAnsi="Times New Roman" w:cs="Times New Roman"/>
          <w:sz w:val="24"/>
          <w:szCs w:val="24"/>
        </w:rPr>
        <w:t>En Java actualmente existen 50 palabras reservadas.</w:t>
      </w:r>
    </w:p>
    <w:tbl>
      <w:tblPr>
        <w:tblW w:w="141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1"/>
        <w:gridCol w:w="2460"/>
        <w:gridCol w:w="3198"/>
        <w:gridCol w:w="2626"/>
        <w:gridCol w:w="3600"/>
      </w:tblGrid>
      <w:tr w:rsidR="00D80EC5" w:rsidRPr="00D80EC5" w:rsidTr="00D80EC5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abstra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contin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f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ne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switch</w:t>
            </w: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as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go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pack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synchronized</w:t>
            </w: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bool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d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i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priv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this</w:t>
            </w: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brea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dou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protec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throw</w:t>
            </w: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by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el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impo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publ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thows</w:t>
            </w: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FD138B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D80EC5"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a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en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instanceo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retur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transient</w:t>
            </w: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cat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exten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sho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try</w:t>
            </w: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ch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fin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interf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st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void</w:t>
            </w: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cla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finall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l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strictf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volatile</w:t>
            </w:r>
          </w:p>
        </w:tc>
      </w:tr>
      <w:tr w:rsidR="00D80EC5" w:rsidRPr="00D80EC5" w:rsidTr="00D80EC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con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flo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n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sup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25" w:type="dxa"/>
              <w:left w:w="75" w:type="dxa"/>
              <w:bottom w:w="225" w:type="dxa"/>
              <w:right w:w="75" w:type="dxa"/>
            </w:tcMar>
            <w:vAlign w:val="center"/>
            <w:hideMark/>
          </w:tcPr>
          <w:p w:rsidR="00D80EC5" w:rsidRPr="00D80EC5" w:rsidRDefault="00D80EC5" w:rsidP="00D80E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0EC5">
              <w:rPr>
                <w:rFonts w:ascii="Times New Roman" w:eastAsia="Times New Roman" w:hAnsi="Times New Roman" w:cs="Times New Roman"/>
                <w:sz w:val="24"/>
                <w:szCs w:val="24"/>
              </w:rPr>
              <w:t>while</w:t>
            </w:r>
          </w:p>
        </w:tc>
      </w:tr>
    </w:tbl>
    <w:p w:rsidR="00D80EC5" w:rsidRPr="00D80EC5" w:rsidRDefault="00D80EC5" w:rsidP="00D80E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>Algo importante a tener en cuenta es que las palabras reservadas </w:t>
      </w:r>
      <w:r w:rsidRPr="00D80EC5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no</w:t>
      </w: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> pueden ser utilizadas como nombres de variables, clases o métodos.</w:t>
      </w:r>
    </w:p>
    <w:p w:rsidR="00D80EC5" w:rsidRPr="00D80EC5" w:rsidRDefault="00D80EC5" w:rsidP="00D80E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>Aunque </w:t>
      </w:r>
      <w:r w:rsidRPr="00D80EC5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const</w:t>
      </w: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> y </w:t>
      </w:r>
      <w:r w:rsidRPr="00D80EC5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goto</w:t>
      </w: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> son palabras reservadas, estas no son utilizadas en la actualidad.</w:t>
      </w:r>
    </w:p>
    <w:p w:rsidR="00D80EC5" w:rsidRPr="00D80EC5" w:rsidRDefault="00D80EC5" w:rsidP="00D80E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>En adición a este listados podemos agregar </w:t>
      </w:r>
      <w:r w:rsidRPr="00D80EC5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true</w:t>
      </w: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>, </w:t>
      </w:r>
      <w:r w:rsidRPr="00D80EC5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false</w:t>
      </w: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> y </w:t>
      </w:r>
      <w:r w:rsidRPr="00D80EC5">
        <w:rPr>
          <w:rFonts w:ascii="Times New Roman" w:eastAsia="Times New Roman" w:hAnsi="Times New Roman" w:cs="Times New Roman"/>
          <w:b/>
          <w:bCs/>
          <w:sz w:val="24"/>
          <w:szCs w:val="24"/>
          <w:lang w:val="es-CO"/>
        </w:rPr>
        <w:t>null</w:t>
      </w:r>
      <w:r w:rsidRPr="00D80EC5">
        <w:rPr>
          <w:rFonts w:ascii="Times New Roman" w:eastAsia="Times New Roman" w:hAnsi="Times New Roman" w:cs="Times New Roman"/>
          <w:sz w:val="24"/>
          <w:szCs w:val="24"/>
          <w:lang w:val="es-CO"/>
        </w:rPr>
        <w:t>.</w:t>
      </w:r>
    </w:p>
    <w:p w:rsidR="00007F6D" w:rsidRDefault="00007F6D" w:rsidP="00007F6D">
      <w:pPr>
        <w:pStyle w:val="Heading1"/>
        <w:spacing w:line="360" w:lineRule="atLeast"/>
        <w:rPr>
          <w:sz w:val="31"/>
          <w:szCs w:val="31"/>
          <w:lang w:val="es-CO"/>
        </w:rPr>
      </w:pPr>
    </w:p>
    <w:p w:rsidR="00007F6D" w:rsidRPr="00007F6D" w:rsidRDefault="00007F6D" w:rsidP="00007F6D">
      <w:pPr>
        <w:pStyle w:val="Heading1"/>
        <w:spacing w:line="360" w:lineRule="atLeast"/>
        <w:rPr>
          <w:sz w:val="31"/>
          <w:szCs w:val="31"/>
          <w:lang w:val="es-CO"/>
        </w:rPr>
      </w:pPr>
      <w:r w:rsidRPr="00007F6D">
        <w:rPr>
          <w:sz w:val="31"/>
          <w:szCs w:val="31"/>
          <w:lang w:val="es-CO"/>
        </w:rPr>
        <w:lastRenderedPageBreak/>
        <w:t>Métodos print y println</w:t>
      </w:r>
    </w:p>
    <w:p w:rsidR="00007F6D" w:rsidRPr="00007F6D" w:rsidRDefault="00007F6D" w:rsidP="00007F6D">
      <w:pPr>
        <w:shd w:val="clear" w:color="auto" w:fill="FFFFFF"/>
        <w:rPr>
          <w:rFonts w:ascii="Arial" w:hAnsi="Arial" w:cs="Arial"/>
          <w:color w:val="262B34"/>
          <w:sz w:val="23"/>
          <w:szCs w:val="23"/>
          <w:lang w:val="es-CO"/>
        </w:rPr>
      </w:pPr>
      <w:r>
        <w:rPr>
          <w:rFonts w:ascii="Arial" w:hAnsi="Arial" w:cs="Arial"/>
          <w:color w:val="262B34"/>
          <w:sz w:val="23"/>
          <w:szCs w:val="23"/>
        </w:rPr>
        <w:object w:dxaOrig="225" w:dyaOrig="225">
          <v:shape id="_x0000_i1052" type="#_x0000_t75" style="width:20.3pt;height:18.1pt" o:ole="">
            <v:imagedata r:id="rId17" o:title=""/>
          </v:shape>
          <w:control r:id="rId18" w:name="DefaultOcxName2" w:shapeid="_x0000_i1052"/>
        </w:object>
      </w:r>
      <w:r w:rsidRPr="00007F6D">
        <w:rPr>
          <w:lang w:val="es-CO"/>
        </w:rPr>
        <w:t>Para que nosotros podamos mostrar un mensaje en consola debemos hacer uso de los métodos </w:t>
      </w:r>
      <w:r w:rsidRPr="00007F6D">
        <w:rPr>
          <w:rStyle w:val="Emphasis"/>
          <w:lang w:val="es-CO"/>
        </w:rPr>
        <w:t>print</w:t>
      </w:r>
      <w:r w:rsidRPr="00007F6D">
        <w:rPr>
          <w:lang w:val="es-CO"/>
        </w:rPr>
        <w:t>, </w:t>
      </w:r>
      <w:r w:rsidRPr="00007F6D">
        <w:rPr>
          <w:rStyle w:val="Emphasis"/>
          <w:lang w:val="es-CO"/>
        </w:rPr>
        <w:t>println</w:t>
      </w:r>
      <w:r w:rsidRPr="00007F6D">
        <w:rPr>
          <w:lang w:val="es-CO"/>
        </w:rPr>
        <w:t> o </w:t>
      </w:r>
      <w:r w:rsidRPr="00007F6D">
        <w:rPr>
          <w:rStyle w:val="Emphasis"/>
          <w:lang w:val="es-CO"/>
        </w:rPr>
        <w:t>printf</w:t>
      </w:r>
      <w:r w:rsidRPr="00007F6D">
        <w:rPr>
          <w:lang w:val="es-CO"/>
        </w:rPr>
        <w:t>. Para este post nos concentramos en </w:t>
      </w:r>
      <w:r w:rsidRPr="00007F6D">
        <w:rPr>
          <w:rStyle w:val="Emphasis"/>
          <w:lang w:val="es-CO"/>
        </w:rPr>
        <w:t>print</w:t>
      </w:r>
      <w:r w:rsidRPr="00007F6D">
        <w:rPr>
          <w:lang w:val="es-CO"/>
        </w:rPr>
        <w:t> y </w:t>
      </w:r>
      <w:r w:rsidRPr="00007F6D">
        <w:rPr>
          <w:rStyle w:val="Emphasis"/>
          <w:lang w:val="es-CO"/>
        </w:rPr>
        <w:t>println</w:t>
      </w:r>
      <w:r w:rsidRPr="00007F6D">
        <w:rPr>
          <w:lang w:val="es-CO"/>
        </w:rPr>
        <w:t>, de </w:t>
      </w:r>
      <w:r w:rsidRPr="00007F6D">
        <w:rPr>
          <w:rStyle w:val="Emphasis"/>
          <w:lang w:val="es-CO"/>
        </w:rPr>
        <w:t>printf</w:t>
      </w:r>
      <w:r>
        <w:rPr>
          <w:rStyle w:val="Emphasis"/>
          <w:lang w:val="es-CO"/>
        </w:rPr>
        <w:t xml:space="preserve"> </w:t>
      </w:r>
      <w:r w:rsidRPr="00007F6D">
        <w:rPr>
          <w:lang w:val="es-CO"/>
        </w:rPr>
        <w:t>ya estaremos hablando más adelante.</w:t>
      </w:r>
    </w:p>
    <w:p w:rsidR="00007F6D" w:rsidRPr="00007F6D" w:rsidRDefault="00007F6D" w:rsidP="00007F6D">
      <w:pPr>
        <w:pStyle w:val="NormalWeb"/>
        <w:rPr>
          <w:lang w:val="es-CO"/>
        </w:rPr>
      </w:pPr>
      <w:r w:rsidRPr="00007F6D">
        <w:rPr>
          <w:lang w:val="es-CO"/>
        </w:rPr>
        <w:t>Con el método </w:t>
      </w:r>
      <w:r w:rsidRPr="00007F6D">
        <w:rPr>
          <w:rStyle w:val="Emphasis"/>
          <w:lang w:val="es-CO"/>
        </w:rPr>
        <w:t>println</w:t>
      </w:r>
      <w:r w:rsidRPr="00007F6D">
        <w:rPr>
          <w:lang w:val="es-CO"/>
        </w:rPr>
        <w:t> el mensaje se imprimirá en consola con un salto de línea.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"Hola Mundo"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"Mi nombre es Codi"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007F6D" w:rsidRPr="00007F6D" w:rsidRDefault="00007F6D" w:rsidP="00007F6D">
      <w:pPr>
        <w:pStyle w:val="NormalWeb"/>
        <w:rPr>
          <w:lang w:val="es-CO"/>
        </w:rPr>
      </w:pPr>
      <w:r w:rsidRPr="00007F6D">
        <w:rPr>
          <w:lang w:val="es-CO"/>
        </w:rPr>
        <w:t>Salida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Hola Mundo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Mi nombre es Codi</w:t>
      </w:r>
    </w:p>
    <w:p w:rsidR="00007F6D" w:rsidRPr="00007F6D" w:rsidRDefault="00007F6D" w:rsidP="00007F6D">
      <w:pPr>
        <w:pStyle w:val="NormalWeb"/>
        <w:rPr>
          <w:lang w:val="es-CO"/>
        </w:rPr>
      </w:pPr>
      <w:r w:rsidRPr="00007F6D">
        <w:rPr>
          <w:lang w:val="es-CO"/>
        </w:rPr>
        <w:t>Por otro lado, el método </w:t>
      </w:r>
      <w:r w:rsidRPr="00007F6D">
        <w:rPr>
          <w:rStyle w:val="Emphasis"/>
          <w:lang w:val="es-CO"/>
        </w:rPr>
        <w:t>print</w:t>
      </w:r>
      <w:r w:rsidRPr="00007F6D">
        <w:rPr>
          <w:lang w:val="es-CO"/>
        </w:rPr>
        <w:t> imprimirá el mensaje en la misma línea.</w:t>
      </w:r>
    </w:p>
    <w:p w:rsid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>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Hola Mundo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"Mi nombre es Codi"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007F6D" w:rsidRPr="00007F6D" w:rsidRDefault="00007F6D" w:rsidP="00007F6D">
      <w:pPr>
        <w:pStyle w:val="NormalWeb"/>
        <w:rPr>
          <w:lang w:val="es-CO"/>
        </w:rPr>
      </w:pPr>
      <w:r w:rsidRPr="00007F6D">
        <w:rPr>
          <w:lang w:val="es-CO"/>
        </w:rPr>
        <w:t>Salida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Hola MundoMi nombre es Codi</w:t>
      </w:r>
    </w:p>
    <w:p w:rsidR="00007F6D" w:rsidRPr="00007F6D" w:rsidRDefault="00007F6D" w:rsidP="00007F6D">
      <w:pPr>
        <w:pStyle w:val="Heading4"/>
        <w:spacing w:before="240" w:beforeAutospacing="0" w:after="240" w:afterAutospacing="0"/>
        <w:rPr>
          <w:caps/>
          <w:lang w:val="es-CO"/>
        </w:rPr>
      </w:pPr>
      <w:r w:rsidRPr="00007F6D">
        <w:rPr>
          <w:caps/>
          <w:lang w:val="es-CO"/>
        </w:rPr>
        <w:t>SECUENCIAS DE ESCAPES</w:t>
      </w:r>
    </w:p>
    <w:p w:rsidR="00007F6D" w:rsidRPr="00007F6D" w:rsidRDefault="00007F6D" w:rsidP="00007F6D">
      <w:pPr>
        <w:pStyle w:val="NormalWeb"/>
        <w:rPr>
          <w:lang w:val="es-CO"/>
        </w:rPr>
      </w:pPr>
      <w:r w:rsidRPr="00007F6D">
        <w:rPr>
          <w:lang w:val="es-CO"/>
        </w:rPr>
        <w:t>Java nos provee de una secuencia de escapes que nos permiten dar formato a las cadenas de texto con las que nos encontramos trabajando.</w:t>
      </w:r>
    </w:p>
    <w:p w:rsidR="00007F6D" w:rsidRDefault="00007F6D" w:rsidP="00007F6D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\n</w:t>
      </w:r>
      <w:r>
        <w:t>. Salto de línea.</w:t>
      </w:r>
    </w:p>
    <w:p w:rsidR="00007F6D" w:rsidRDefault="00007F6D" w:rsidP="00007F6D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\t</w:t>
      </w:r>
      <w:r>
        <w:t>. Tabulador.</w:t>
      </w:r>
    </w:p>
    <w:p w:rsidR="00007F6D" w:rsidRDefault="00007F6D" w:rsidP="00007F6D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\\</w:t>
      </w:r>
      <w:r>
        <w:t>. Diagonal inversa.</w:t>
      </w:r>
    </w:p>
    <w:p w:rsidR="00007F6D" w:rsidRDefault="00007F6D" w:rsidP="00007F6D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\"</w:t>
      </w:r>
      <w:r>
        <w:t>. Comillas dobles.</w:t>
      </w:r>
    </w:p>
    <w:p w:rsidR="00007F6D" w:rsidRDefault="00007F6D" w:rsidP="00007F6D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\'</w:t>
      </w:r>
      <w:r>
        <w:t>. Comillas simples.</w:t>
      </w:r>
    </w:p>
    <w:p w:rsidR="00007F6D" w:rsidRPr="00007F6D" w:rsidRDefault="00007F6D" w:rsidP="00007F6D">
      <w:pPr>
        <w:pStyle w:val="NormalWeb"/>
        <w:rPr>
          <w:lang w:val="es-CO"/>
        </w:rPr>
      </w:pPr>
      <w:r w:rsidRPr="00007F6D">
        <w:rPr>
          <w:lang w:val="es-CO"/>
        </w:rPr>
        <w:t>Estas secuencias pueden ser utilizadas junto con los métodos previamente mencionados.</w:t>
      </w:r>
    </w:p>
    <w:p w:rsidR="00007F6D" w:rsidRPr="00007F6D" w:rsidRDefault="00007F6D" w:rsidP="00007F6D">
      <w:pPr>
        <w:pStyle w:val="NormalWeb"/>
        <w:rPr>
          <w:lang w:val="es-CO"/>
        </w:rPr>
      </w:pPr>
      <w:r w:rsidRPr="00007F6D">
        <w:rPr>
          <w:lang w:val="es-CO"/>
        </w:rPr>
        <w:t>Ejemplos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"Hola,\nagregamos un salto"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>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\tagregamos un tab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lastRenderedPageBreak/>
        <w:t>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"Mensaje con \\ diagonal inversa"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"Mensaje con \" comillas dobles"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007F6D">
        <w:rPr>
          <w:rStyle w:val="token"/>
          <w:rFonts w:ascii="Consolas" w:hAnsi="Consolas"/>
          <w:color w:val="2F9C0A"/>
          <w:sz w:val="24"/>
          <w:szCs w:val="24"/>
          <w:lang w:val="es-CO"/>
        </w:rPr>
        <w:t>"Mensaje con \` comillas simples"</w:t>
      </w:r>
      <w:r w:rsidRPr="00007F6D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007F6D" w:rsidRPr="00007F6D" w:rsidRDefault="00007F6D" w:rsidP="00007F6D">
      <w:pPr>
        <w:pStyle w:val="NormalWeb"/>
        <w:rPr>
          <w:lang w:val="es-CO"/>
        </w:rPr>
      </w:pPr>
      <w:r w:rsidRPr="00007F6D">
        <w:rPr>
          <w:lang w:val="es-CO"/>
        </w:rPr>
        <w:t>salida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Hola,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agregamos un salto  agregamos un tab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Mensaje con \ diagonal inversa</w:t>
      </w:r>
    </w:p>
    <w:p w:rsidR="00007F6D" w:rsidRPr="00007F6D" w:rsidRDefault="00007F6D" w:rsidP="00007F6D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07F6D">
        <w:rPr>
          <w:rStyle w:val="HTMLCode"/>
          <w:rFonts w:ascii="Consolas" w:hAnsi="Consolas"/>
          <w:color w:val="000000"/>
          <w:sz w:val="24"/>
          <w:szCs w:val="24"/>
          <w:lang w:val="es-CO"/>
        </w:rPr>
        <w:t>Mensaje con " comillas dobles</w:t>
      </w:r>
    </w:p>
    <w:p w:rsidR="00007F6D" w:rsidRPr="00FD138B" w:rsidRDefault="00007F6D" w:rsidP="00007F6D">
      <w:pPr>
        <w:pStyle w:val="HTMLPreformatted"/>
        <w:shd w:val="clear" w:color="auto" w:fill="FDFDFD"/>
        <w:spacing w:before="120" w:after="240"/>
        <w:rPr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Mensaje con ' comillas simples</w:t>
      </w:r>
    </w:p>
    <w:p w:rsidR="0000085A" w:rsidRPr="00D80EC5" w:rsidRDefault="0000085A">
      <w:pPr>
        <w:rPr>
          <w:lang w:val="es-CO"/>
        </w:rPr>
      </w:pPr>
    </w:p>
    <w:p w:rsidR="00FD138B" w:rsidRPr="00FD138B" w:rsidRDefault="00FD138B" w:rsidP="00FD138B">
      <w:pPr>
        <w:pStyle w:val="Heading1"/>
        <w:spacing w:line="360" w:lineRule="atLeast"/>
        <w:rPr>
          <w:sz w:val="31"/>
          <w:szCs w:val="31"/>
          <w:lang w:val="es-CO"/>
        </w:rPr>
      </w:pPr>
      <w:r w:rsidRPr="00FD138B">
        <w:rPr>
          <w:sz w:val="31"/>
          <w:szCs w:val="31"/>
          <w:lang w:val="es-CO"/>
        </w:rPr>
        <w:t>format String Java</w:t>
      </w:r>
    </w:p>
    <w:p w:rsidR="00FD138B" w:rsidRDefault="00FD138B" w:rsidP="00FD138B">
      <w:pPr>
        <w:rPr>
          <w:sz w:val="24"/>
          <w:szCs w:val="24"/>
        </w:rPr>
      </w:pPr>
      <w:r>
        <w:rPr>
          <w:rStyle w:val="align-icon"/>
        </w:rPr>
        <w:t>Abrir temario</w:t>
      </w:r>
      <w:r>
        <w:t> </w:t>
      </w:r>
      <w:r>
        <w:rPr>
          <w:rFonts w:ascii="Material Icons" w:hAnsi="Material Icons"/>
          <w:sz w:val="36"/>
          <w:szCs w:val="36"/>
        </w:rPr>
        <w:t>playlist_play</w:t>
      </w:r>
    </w:p>
    <w:p w:rsidR="00FD138B" w:rsidRDefault="00FD138B" w:rsidP="00FD138B">
      <w:r>
        <w:rPr>
          <w:noProof/>
          <w:color w:val="0000FF"/>
        </w:rPr>
        <mc:AlternateContent>
          <mc:Choice Requires="wps">
            <w:drawing>
              <wp:inline distT="0" distB="0" distL="0" distR="0">
                <wp:extent cx="302895" cy="302895"/>
                <wp:effectExtent l="0" t="0" r="0" b="0"/>
                <wp:docPr id="9" name="Rectangle 9" descr="Next">
                  <a:hlinkClick xmlns:a="http://schemas.openxmlformats.org/drawingml/2006/main" r:id="rId19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A54760" id="Rectangle 9" o:spid="_x0000_s1026" alt="Next" href="https://codigofacilito.com/videos/comparar-cadenas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FD138B" w:rsidRPr="00FD138B" w:rsidRDefault="00FD138B" w:rsidP="00FD138B">
      <w:pPr>
        <w:pStyle w:val="be-small"/>
        <w:shd w:val="clear" w:color="auto" w:fill="FFFFFF"/>
        <w:jc w:val="center"/>
        <w:rPr>
          <w:rFonts w:ascii="Arial" w:hAnsi="Arial" w:cs="Arial"/>
          <w:lang w:val="es-CO"/>
        </w:rPr>
      </w:pPr>
      <w:r w:rsidRPr="00FD138B">
        <w:rPr>
          <w:rFonts w:ascii="Arial" w:hAnsi="Arial" w:cs="Arial"/>
          <w:lang w:val="es-CO"/>
        </w:rPr>
        <w:t>Lo lees en 1 Min.</w:t>
      </w:r>
    </w:p>
    <w:p w:rsidR="00FD138B" w:rsidRPr="00FD138B" w:rsidRDefault="00FD138B" w:rsidP="00FD138B">
      <w:pPr>
        <w:shd w:val="clear" w:color="auto" w:fill="FFFFFF"/>
        <w:rPr>
          <w:rFonts w:ascii="Arial" w:hAnsi="Arial" w:cs="Arial"/>
          <w:color w:val="262B34"/>
          <w:sz w:val="23"/>
          <w:szCs w:val="23"/>
          <w:lang w:val="es-CO"/>
        </w:rPr>
      </w:pPr>
      <w:r>
        <w:rPr>
          <w:rFonts w:ascii="Arial" w:hAnsi="Arial" w:cs="Arial"/>
          <w:color w:val="262B34"/>
          <w:sz w:val="23"/>
          <w:szCs w:val="23"/>
        </w:rPr>
        <w:object w:dxaOrig="225" w:dyaOrig="225">
          <v:shape id="_x0000_i1055" type="#_x0000_t75" style="width:20.3pt;height:18.1pt" o:ole="">
            <v:imagedata r:id="rId12" o:title=""/>
          </v:shape>
          <w:control r:id="rId20" w:name="DefaultOcxName3" w:shapeid="_x0000_i1055"/>
        </w:object>
      </w:r>
      <w:r w:rsidRPr="00FD138B">
        <w:rPr>
          <w:rFonts w:ascii="Arial" w:hAnsi="Arial" w:cs="Arial"/>
          <w:color w:val="262B34"/>
          <w:sz w:val="23"/>
          <w:szCs w:val="23"/>
          <w:lang w:val="es-CO"/>
        </w:rPr>
        <w:t> Activar modo nocturno</w:t>
      </w:r>
    </w:p>
    <w:p w:rsidR="00FD138B" w:rsidRPr="00FD138B" w:rsidRDefault="00FD138B" w:rsidP="00FD138B">
      <w:pPr>
        <w:pStyle w:val="NormalWeb"/>
        <w:rPr>
          <w:lang w:val="es-CO"/>
        </w:rPr>
      </w:pPr>
      <w:r w:rsidRPr="00FD138B">
        <w:rPr>
          <w:lang w:val="es-CO"/>
        </w:rPr>
        <w:t>Listado de ejemplos sobre el método </w:t>
      </w:r>
      <w:r w:rsidRPr="00FD138B">
        <w:rPr>
          <w:rStyle w:val="Strong"/>
          <w:lang w:val="es-CO"/>
        </w:rPr>
        <w:t>format</w:t>
      </w:r>
      <w:r w:rsidRPr="00FD138B">
        <w:rPr>
          <w:lang w:val="es-CO"/>
        </w:rPr>
        <w:t> de la clase String.</w:t>
      </w:r>
    </w:p>
    <w:p w:rsidR="00FD138B" w:rsidRPr="00FD138B" w:rsidRDefault="00FD138B" w:rsidP="00FD138B">
      <w:pPr>
        <w:pStyle w:val="NormalWeb"/>
        <w:rPr>
          <w:lang w:val="es-CO"/>
        </w:rPr>
      </w:pPr>
      <w:r w:rsidRPr="00FD138B">
        <w:rPr>
          <w:lang w:val="es-CO"/>
        </w:rPr>
        <w:t>Recordemos que el método </w:t>
      </w:r>
      <w:r w:rsidRPr="00FD138B">
        <w:rPr>
          <w:rStyle w:val="Strong"/>
          <w:lang w:val="es-CO"/>
        </w:rPr>
        <w:t>format</w:t>
      </w:r>
      <w:r w:rsidRPr="00FD138B">
        <w:rPr>
          <w:lang w:val="es-CO"/>
        </w:rPr>
        <w:t> retornar un nuevo String. Si nosotros únicamente mostraremos en consola el nuevo String podemos optar por usar el método </w:t>
      </w:r>
      <w:r w:rsidRPr="00FD138B">
        <w:rPr>
          <w:rStyle w:val="Strong"/>
          <w:lang w:val="es-CO"/>
        </w:rPr>
        <w:t>printf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>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f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formato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valores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D138B" w:rsidRDefault="00FD138B" w:rsidP="00FD138B">
      <w:pPr>
        <w:pStyle w:val="Heading4"/>
        <w:spacing w:before="240" w:beforeAutospacing="0" w:after="240" w:afterAutospacing="0"/>
        <w:rPr>
          <w:caps/>
        </w:rPr>
      </w:pPr>
      <w:r>
        <w:rPr>
          <w:caps/>
        </w:rPr>
        <w:t>STRING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String nombre </w:t>
      </w:r>
      <w:r w:rsidRPr="00FD138B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"Codi"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String apellido </w:t>
      </w:r>
      <w:r w:rsidRPr="00FD138B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"Facilito"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String nombreCompleto </w:t>
      </w:r>
      <w:r w:rsidRPr="00FD138B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String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format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"%s %s"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,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nombre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,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apellido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nombreCompleto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D138B" w:rsidRPr="00FD138B" w:rsidRDefault="00FD138B" w:rsidP="00FD138B">
      <w:pPr>
        <w:pStyle w:val="Heading4"/>
        <w:spacing w:before="240" w:beforeAutospacing="0" w:after="240" w:afterAutospacing="0"/>
        <w:rPr>
          <w:caps/>
          <w:lang w:val="es-CO"/>
        </w:rPr>
      </w:pPr>
      <w:r w:rsidRPr="00FD138B">
        <w:rPr>
          <w:caps/>
          <w:lang w:val="es-CO"/>
        </w:rPr>
        <w:t>ENTEROS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String resultado </w:t>
      </w:r>
      <w:r w:rsidRPr="00FD138B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String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format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"%d - %d - %d"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,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D138B">
        <w:rPr>
          <w:rStyle w:val="token"/>
          <w:rFonts w:ascii="Consolas" w:hAnsi="Consolas"/>
          <w:color w:val="C92C2C"/>
          <w:sz w:val="24"/>
          <w:szCs w:val="24"/>
          <w:lang w:val="es-CO"/>
        </w:rPr>
        <w:t>10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,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D138B">
        <w:rPr>
          <w:rStyle w:val="token"/>
          <w:rFonts w:ascii="Consolas" w:hAnsi="Consolas"/>
          <w:color w:val="C92C2C"/>
          <w:sz w:val="24"/>
          <w:szCs w:val="24"/>
          <w:lang w:val="es-CO"/>
        </w:rPr>
        <w:t>20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,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D138B">
        <w:rPr>
          <w:rStyle w:val="token"/>
          <w:rFonts w:ascii="Consolas" w:hAnsi="Consolas"/>
          <w:color w:val="C92C2C"/>
          <w:sz w:val="24"/>
          <w:szCs w:val="24"/>
          <w:lang w:val="es-CO"/>
        </w:rPr>
        <w:t>30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>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resultado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D138B" w:rsidRDefault="00FD138B" w:rsidP="00FD138B">
      <w:pPr>
        <w:pStyle w:val="Heading4"/>
        <w:spacing w:before="240" w:beforeAutospacing="0" w:after="240" w:afterAutospacing="0"/>
        <w:rPr>
          <w:caps/>
        </w:rPr>
      </w:pPr>
      <w:r>
        <w:rPr>
          <w:caps/>
        </w:rPr>
        <w:t>FLOAT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floa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pi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3.14159265359f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String resultado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String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format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%f - Decimales: %.2f"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pi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pi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>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resultado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D138B" w:rsidRDefault="00FD138B" w:rsidP="00FD138B">
      <w:pPr>
        <w:pStyle w:val="Heading4"/>
        <w:spacing w:before="240" w:beforeAutospacing="0" w:after="240" w:afterAutospacing="0"/>
        <w:rPr>
          <w:caps/>
        </w:rPr>
      </w:pPr>
      <w:r>
        <w:rPr>
          <w:caps/>
        </w:rPr>
        <w:t>BOOLEAN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in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cantidad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10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token"/>
          <w:rFonts w:ascii="Consolas" w:hAnsi="Consolas"/>
          <w:color w:val="1990B8"/>
          <w:sz w:val="24"/>
          <w:szCs w:val="24"/>
          <w:lang w:val="es-CO"/>
        </w:rPr>
        <w:t>boolean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mayor </w:t>
      </w:r>
      <w:r w:rsidRPr="00FD138B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cantidad </w:t>
      </w:r>
      <w:r w:rsidRPr="00FD138B">
        <w:rPr>
          <w:rStyle w:val="token"/>
          <w:rFonts w:ascii="Consolas" w:hAnsi="Consolas"/>
          <w:color w:val="A67F59"/>
          <w:sz w:val="24"/>
          <w:szCs w:val="24"/>
          <w:lang w:val="es-CO"/>
        </w:rPr>
        <w:t>&gt;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D138B">
        <w:rPr>
          <w:rStyle w:val="token"/>
          <w:rFonts w:ascii="Consolas" w:hAnsi="Consolas"/>
          <w:color w:val="C92C2C"/>
          <w:sz w:val="24"/>
          <w:szCs w:val="24"/>
          <w:lang w:val="es-CO"/>
        </w:rPr>
        <w:t>5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String resultado </w:t>
      </w:r>
      <w:r w:rsidRPr="00FD138B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String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format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"La cantidad es mayor a %d : %b"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,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                                           cantidad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,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mayor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resultado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D138B" w:rsidRPr="00FD138B" w:rsidRDefault="00FD138B" w:rsidP="00FD138B">
      <w:pPr>
        <w:pStyle w:val="Heading4"/>
        <w:spacing w:before="240" w:beforeAutospacing="0" w:after="240" w:afterAutospacing="0"/>
        <w:rPr>
          <w:caps/>
          <w:lang w:val="es-CO"/>
        </w:rPr>
      </w:pPr>
      <w:r w:rsidRPr="00FD138B">
        <w:rPr>
          <w:caps/>
          <w:lang w:val="es-CO"/>
        </w:rPr>
        <w:t>ORDEN</w:t>
      </w:r>
    </w:p>
    <w:p w:rsidR="00FD138B" w:rsidRPr="00FD138B" w:rsidRDefault="00FD138B" w:rsidP="00FD138B">
      <w:pPr>
        <w:pStyle w:val="NormalWeb"/>
        <w:rPr>
          <w:lang w:val="es-CO"/>
        </w:rPr>
      </w:pPr>
      <w:r w:rsidRPr="00FD138B">
        <w:rPr>
          <w:lang w:val="es-CO"/>
        </w:rPr>
        <w:t>El reemplazo de los valores es lineal, sin embargo, habrá ocasiones en las cuales nosotros necesitemos especificar el orden, en esos casos seguiremos la siguiente estructura </w:t>
      </w:r>
      <w:r w:rsidRPr="00FD138B">
        <w:rPr>
          <w:rStyle w:val="Emphasis"/>
          <w:lang w:val="es-CO"/>
        </w:rPr>
        <w:t>%, posición, $, tipo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String uno </w:t>
      </w:r>
      <w:r w:rsidRPr="00FD138B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"Uno"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String dos </w:t>
      </w:r>
      <w:r w:rsidRPr="00FD138B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"Dos"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String tres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Tres"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lastRenderedPageBreak/>
        <w:t xml:space="preserve">String resultado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String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format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%3$s - %2$s - %1$s"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                         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uno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,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dos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,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tres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D138B" w:rsidRP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D138B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FD138B">
        <w:rPr>
          <w:rStyle w:val="HTMLCode"/>
          <w:rFonts w:ascii="Consolas" w:hAnsi="Consolas"/>
          <w:color w:val="000000"/>
          <w:sz w:val="24"/>
          <w:szCs w:val="24"/>
          <w:lang w:val="es-CO"/>
        </w:rPr>
        <w:t>resultado</w:t>
      </w:r>
      <w:r w:rsidRPr="00FD138B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floa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pi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3.14159265359f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</w:p>
    <w:p w:rsidR="00FD138B" w:rsidRDefault="00FD138B" w:rsidP="00FD138B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String resultado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String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format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%1f - Decimales: %1$.2f"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pi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pi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F1C7F" w:rsidRPr="000B7B4F" w:rsidRDefault="00FD138B" w:rsidP="00FD138B">
      <w:pPr>
        <w:pStyle w:val="HTMLPreformatted"/>
        <w:shd w:val="clear" w:color="auto" w:fill="FDFDFD"/>
        <w:spacing w:before="120" w:after="240"/>
        <w:rPr>
          <w:rStyle w:val="token"/>
          <w:rFonts w:ascii="Consolas" w:hAnsi="Consolas"/>
          <w:color w:val="5F6364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>resultado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)</w:t>
      </w:r>
      <w:r w:rsidR="00FF1C7F"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D138B">
      <w:pPr>
        <w:pStyle w:val="HTMLPreformatted"/>
        <w:shd w:val="clear" w:color="auto" w:fill="FDFDFD"/>
        <w:spacing w:before="120" w:after="240"/>
        <w:rPr>
          <w:rStyle w:val="token"/>
          <w:rFonts w:ascii="Consolas" w:hAnsi="Consolas"/>
          <w:color w:val="5F6364"/>
          <w:sz w:val="24"/>
          <w:szCs w:val="24"/>
          <w:lang w:val="es-CO"/>
        </w:rPr>
      </w:pPr>
    </w:p>
    <w:p w:rsidR="00FF1C7F" w:rsidRPr="000B7B4F" w:rsidRDefault="00FF1C7F" w:rsidP="00FF1C7F">
      <w:pPr>
        <w:pStyle w:val="Heading1"/>
        <w:spacing w:line="360" w:lineRule="atLeast"/>
        <w:rPr>
          <w:sz w:val="31"/>
          <w:szCs w:val="31"/>
          <w:lang w:val="es-CO"/>
        </w:rPr>
      </w:pPr>
      <w:r w:rsidRPr="000B7B4F">
        <w:rPr>
          <w:sz w:val="31"/>
          <w:szCs w:val="31"/>
          <w:lang w:val="es-CO"/>
        </w:rPr>
        <w:t>Ejemplos switch en Java</w:t>
      </w:r>
    </w:p>
    <w:p w:rsidR="00FF1C7F" w:rsidRDefault="00FF1C7F" w:rsidP="00FF1C7F">
      <w:pPr>
        <w:rPr>
          <w:sz w:val="24"/>
          <w:szCs w:val="24"/>
        </w:rPr>
      </w:pPr>
      <w:r>
        <w:rPr>
          <w:rStyle w:val="align-icon"/>
        </w:rPr>
        <w:t>Abrir temario</w:t>
      </w:r>
      <w:r>
        <w:t> </w:t>
      </w:r>
      <w:r>
        <w:rPr>
          <w:rFonts w:ascii="Material Icons" w:hAnsi="Material Icons"/>
          <w:sz w:val="36"/>
          <w:szCs w:val="36"/>
        </w:rPr>
        <w:t>playlist_play</w:t>
      </w:r>
    </w:p>
    <w:p w:rsidR="00FF1C7F" w:rsidRDefault="00FF1C7F" w:rsidP="00FF1C7F">
      <w:r>
        <w:rPr>
          <w:noProof/>
          <w:color w:val="0000FF"/>
        </w:rPr>
        <mc:AlternateContent>
          <mc:Choice Requires="wps">
            <w:drawing>
              <wp:inline distT="0" distB="0" distL="0" distR="0">
                <wp:extent cx="302895" cy="302895"/>
                <wp:effectExtent l="0" t="0" r="0" b="0"/>
                <wp:docPr id="10" name="Rectangle 10" descr="Next">
                  <a:hlinkClick xmlns:a="http://schemas.openxmlformats.org/drawingml/2006/main" r:id="rId2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D69876" id="Rectangle 10" o:spid="_x0000_s1026" alt="Next" href="https://codigofacilito.com/videos/ciclo-while-356ba14f-153f-46c4-a317-f550a9dcb859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FF1C7F" w:rsidRPr="00FF1C7F" w:rsidRDefault="00FF1C7F" w:rsidP="00FF1C7F">
      <w:pPr>
        <w:pStyle w:val="be-small"/>
        <w:shd w:val="clear" w:color="auto" w:fill="FFFFFF"/>
        <w:jc w:val="center"/>
        <w:rPr>
          <w:rFonts w:ascii="Arial" w:hAnsi="Arial" w:cs="Arial"/>
          <w:lang w:val="es-CO"/>
        </w:rPr>
      </w:pPr>
      <w:r w:rsidRPr="00FF1C7F">
        <w:rPr>
          <w:rFonts w:ascii="Arial" w:hAnsi="Arial" w:cs="Arial"/>
          <w:lang w:val="es-CO"/>
        </w:rPr>
        <w:t>Lo lees en 1 Min.</w:t>
      </w:r>
    </w:p>
    <w:p w:rsidR="00FF1C7F" w:rsidRPr="00FF1C7F" w:rsidRDefault="00FF1C7F" w:rsidP="00FF1C7F">
      <w:pPr>
        <w:shd w:val="clear" w:color="auto" w:fill="FFFFFF"/>
        <w:rPr>
          <w:rFonts w:ascii="Arial" w:hAnsi="Arial" w:cs="Arial"/>
          <w:color w:val="262B34"/>
          <w:sz w:val="23"/>
          <w:szCs w:val="23"/>
          <w:lang w:val="es-CO"/>
        </w:rPr>
      </w:pPr>
      <w:r>
        <w:rPr>
          <w:rFonts w:ascii="Arial" w:hAnsi="Arial" w:cs="Arial"/>
          <w:color w:val="262B34"/>
          <w:sz w:val="23"/>
          <w:szCs w:val="23"/>
        </w:rPr>
        <w:object w:dxaOrig="225" w:dyaOrig="225">
          <v:shape id="_x0000_i1058" type="#_x0000_t75" style="width:20.3pt;height:18.1pt" o:ole="">
            <v:imagedata r:id="rId12" o:title=""/>
          </v:shape>
          <w:control r:id="rId22" w:name="DefaultOcxName4" w:shapeid="_x0000_i1058"/>
        </w:object>
      </w:r>
      <w:r w:rsidRPr="00FF1C7F">
        <w:rPr>
          <w:rFonts w:ascii="Arial" w:hAnsi="Arial" w:cs="Arial"/>
          <w:color w:val="262B34"/>
          <w:sz w:val="23"/>
          <w:szCs w:val="23"/>
          <w:lang w:val="es-CO"/>
        </w:rPr>
        <w:t> Activar modo nocturno</w:t>
      </w:r>
    </w:p>
    <w:p w:rsidR="00FF1C7F" w:rsidRPr="00FF1C7F" w:rsidRDefault="00FF1C7F" w:rsidP="00FF1C7F">
      <w:pPr>
        <w:pStyle w:val="NormalWeb"/>
        <w:rPr>
          <w:lang w:val="es-CO"/>
        </w:rPr>
      </w:pPr>
      <w:r w:rsidRPr="00FF1C7F">
        <w:rPr>
          <w:lang w:val="es-CO"/>
        </w:rPr>
        <w:t>Aquí un listado de ejemplos los cuales nos pueden ayudar a comprender de una mejor manera el switch en Java.</w:t>
      </w:r>
    </w:p>
    <w:p w:rsidR="00FF1C7F" w:rsidRDefault="00FF1C7F" w:rsidP="00FF1C7F">
      <w:pPr>
        <w:pStyle w:val="NormalWeb"/>
      </w:pPr>
      <w:r>
        <w:t>Estructura básica.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switch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expression</w:t>
      </w:r>
      <w:r>
        <w:rPr>
          <w:rStyle w:val="token"/>
          <w:rFonts w:ascii="Consolas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{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value1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 </w:t>
      </w:r>
      <w:r w:rsidRPr="00FF1C7F">
        <w:rPr>
          <w:rStyle w:val="token"/>
          <w:rFonts w:ascii="Consolas" w:hAnsi="Consolas"/>
          <w:color w:val="7D8B99"/>
          <w:sz w:val="24"/>
          <w:szCs w:val="24"/>
          <w:lang w:val="es-CO"/>
        </w:rPr>
        <w:t>// secuencia de sentencias.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break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value2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</w:t>
      </w:r>
      <w:r w:rsidRPr="00FF1C7F">
        <w:rPr>
          <w:rStyle w:val="token"/>
          <w:rFonts w:ascii="Consolas" w:hAnsi="Consolas"/>
          <w:color w:val="7D8B99"/>
          <w:sz w:val="24"/>
          <w:szCs w:val="24"/>
          <w:lang w:val="es-CO"/>
        </w:rPr>
        <w:t>// secuencia de sentencias.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break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lastRenderedPageBreak/>
        <w:t xml:space="preserve">    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valueN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</w:t>
      </w:r>
      <w:r w:rsidRPr="00FF1C7F">
        <w:rPr>
          <w:rStyle w:val="token"/>
          <w:rFonts w:ascii="Consolas" w:hAnsi="Consolas"/>
          <w:color w:val="7D8B99"/>
          <w:sz w:val="24"/>
          <w:szCs w:val="24"/>
          <w:lang w:val="es-CO"/>
        </w:rPr>
        <w:t>// secuencia de sentencias.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break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default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</w:t>
      </w:r>
      <w:r w:rsidRPr="00FF1C7F">
        <w:rPr>
          <w:rStyle w:val="token"/>
          <w:rFonts w:ascii="Consolas" w:hAnsi="Consolas"/>
          <w:color w:val="7D8B99"/>
          <w:sz w:val="24"/>
          <w:szCs w:val="24"/>
          <w:lang w:val="es-CO"/>
        </w:rPr>
        <w:t>// Default secuencia de sentencias.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}</w:t>
      </w:r>
    </w:p>
    <w:p w:rsidR="00FF1C7F" w:rsidRPr="00FF1C7F" w:rsidRDefault="00FF1C7F" w:rsidP="00FF1C7F">
      <w:pPr>
        <w:pStyle w:val="NormalWeb"/>
        <w:rPr>
          <w:lang w:val="es-CO"/>
        </w:rPr>
      </w:pPr>
      <w:r w:rsidRPr="00FF1C7F">
        <w:rPr>
          <w:lang w:val="es-CO"/>
        </w:rPr>
        <w:t>Ejemplos con tipos de datos enteros.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in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i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2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switch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i</w:t>
      </w:r>
      <w:r>
        <w:rPr>
          <w:rStyle w:val="token"/>
          <w:rFonts w:ascii="Consolas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{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0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i es cero.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1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i es uno.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2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i es dos.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3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i es tres.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default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lastRenderedPageBreak/>
        <w:t xml:space="preserve">    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i es mayor a tres.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5F6364"/>
          <w:sz w:val="24"/>
          <w:szCs w:val="24"/>
        </w:rPr>
        <w:t>}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in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i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2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switch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i</w:t>
      </w:r>
      <w:r>
        <w:rPr>
          <w:rStyle w:val="token"/>
          <w:rFonts w:ascii="Consolas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{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0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1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2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3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4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i es menor que cinco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5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i es cinco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6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7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8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9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i es menor que diez y mayor a cinco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default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i es diez o mayor a diez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5F6364"/>
          <w:sz w:val="24"/>
          <w:szCs w:val="24"/>
        </w:rPr>
        <w:t>}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in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numeroMes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4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lastRenderedPageBreak/>
        <w:t xml:space="preserve">String estacion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"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mes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"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switch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numeroMes</w:t>
      </w:r>
      <w:r>
        <w:rPr>
          <w:rStyle w:val="token"/>
          <w:rFonts w:ascii="Consolas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{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12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mes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Diciembre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C92C2C"/>
          <w:sz w:val="24"/>
          <w:szCs w:val="24"/>
          <w:lang w:val="es-CO"/>
        </w:rPr>
        <w:t>1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mes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Enero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C92C2C"/>
          <w:sz w:val="24"/>
          <w:szCs w:val="24"/>
          <w:lang w:val="es-CO"/>
        </w:rPr>
        <w:t>2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mes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Febrero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estacion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Invierno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3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mes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Marzo"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C92C2C"/>
          <w:sz w:val="24"/>
          <w:szCs w:val="24"/>
        </w:rPr>
        <w:t>4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mes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Abril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C92C2C"/>
          <w:sz w:val="24"/>
          <w:szCs w:val="24"/>
          <w:lang w:val="es-CO"/>
        </w:rPr>
        <w:t>5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mes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Mayo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estacion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Primavera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break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C92C2C"/>
          <w:sz w:val="24"/>
          <w:szCs w:val="24"/>
          <w:lang w:val="es-CO"/>
        </w:rPr>
        <w:t>6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mes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Junio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C92C2C"/>
          <w:sz w:val="24"/>
          <w:szCs w:val="24"/>
          <w:lang w:val="es-CO"/>
        </w:rPr>
        <w:t>7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mes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Julio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C92C2C"/>
          <w:sz w:val="24"/>
          <w:szCs w:val="24"/>
          <w:lang w:val="es-CO"/>
        </w:rPr>
        <w:t>8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mes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Agosto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lastRenderedPageBreak/>
        <w:t xml:space="preserve">    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estacion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Verano"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 w:rsidRPr="000B7B4F">
        <w:rPr>
          <w:rStyle w:val="token"/>
          <w:rFonts w:ascii="Consolas" w:hAnsi="Consolas"/>
          <w:color w:val="1990B8"/>
          <w:sz w:val="24"/>
          <w:szCs w:val="24"/>
          <w:lang w:val="es-CO"/>
        </w:rPr>
        <w:t>break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0B7B4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C92C2C"/>
          <w:sz w:val="24"/>
          <w:szCs w:val="24"/>
          <w:lang w:val="es-CO"/>
        </w:rPr>
        <w:t>9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mes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Septiembre"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0B7B4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C92C2C"/>
          <w:sz w:val="24"/>
          <w:szCs w:val="24"/>
          <w:lang w:val="es-CO"/>
        </w:rPr>
        <w:t>10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mes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Octubre"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</w:t>
      </w:r>
      <w:r w:rsidRPr="000B7B4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C92C2C"/>
          <w:sz w:val="24"/>
          <w:szCs w:val="24"/>
          <w:lang w:val="es-CO"/>
        </w:rPr>
        <w:t>11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mes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Noviembre"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estacion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Otoño"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</w:t>
      </w:r>
      <w:r w:rsidRPr="000B7B4F">
        <w:rPr>
          <w:rStyle w:val="token"/>
          <w:rFonts w:ascii="Consolas" w:hAnsi="Consolas"/>
          <w:color w:val="1990B8"/>
          <w:sz w:val="24"/>
          <w:szCs w:val="24"/>
          <w:lang w:val="es-CO"/>
        </w:rPr>
        <w:t>break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}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El mes de "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+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mes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+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 se encuentra en la estación "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+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estacion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F1C7F" w:rsidRPr="000B7B4F" w:rsidRDefault="00FF1C7F" w:rsidP="00FF1C7F">
      <w:pPr>
        <w:pStyle w:val="NormalWeb"/>
        <w:rPr>
          <w:lang w:val="es-CO"/>
        </w:rPr>
      </w:pPr>
      <w:r w:rsidRPr="000B7B4F">
        <w:rPr>
          <w:lang w:val="es-CO"/>
        </w:rPr>
        <w:t>Ejemplos con Strings.</w:t>
      </w:r>
    </w:p>
    <w:p w:rsidR="00FF1C7F" w:rsidRPr="000B7B4F" w:rsidRDefault="00FF1C7F" w:rsidP="00FF1C7F">
      <w:pPr>
        <w:pStyle w:val="NormalWeb"/>
        <w:rPr>
          <w:lang w:val="es-CO"/>
        </w:rPr>
      </w:pPr>
      <w:r w:rsidRPr="000B7B4F">
        <w:rPr>
          <w:lang w:val="es-CO"/>
        </w:rPr>
        <w:t>Aun que el switch nos permite comparar la expresión con un caso, nosotros debemos de asegurarnos que ambos valores sean iguales; Para ello una buena forma es estandarizar la expresión, ya sea convirtiendo todas sus letras en mayusculas o minúsculas.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String tipoDia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"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String diaSemana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Lunes"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switch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diaSemana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toLowerCase</w:t>
      </w:r>
      <w:r>
        <w:rPr>
          <w:rStyle w:val="token"/>
          <w:rFonts w:ascii="Consolas" w:hAnsi="Consolas"/>
          <w:color w:val="5F6364"/>
          <w:sz w:val="24"/>
          <w:szCs w:val="24"/>
        </w:rPr>
        <w:t>()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{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 </w:t>
      </w:r>
      <w:r w:rsidRPr="000B7B4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lunes"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    tipoDia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Inicio de semana"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martes"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lastRenderedPageBreak/>
        <w:t xml:space="preserve">   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míercoles"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 </w:t>
      </w:r>
      <w:r w:rsidRPr="000B7B4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jueves"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  tipoDia </w:t>
      </w:r>
      <w:r w:rsidRPr="000B7B4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0B7B4F">
        <w:rPr>
          <w:rStyle w:val="token"/>
          <w:rFonts w:ascii="Consolas" w:hAnsi="Consolas"/>
          <w:color w:val="2F9C0A"/>
          <w:sz w:val="24"/>
          <w:szCs w:val="24"/>
          <w:lang w:val="es-CO"/>
        </w:rPr>
        <w:t>"Mediados de semana"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0B7B4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    </w:t>
      </w:r>
      <w:r w:rsidRPr="000B7B4F">
        <w:rPr>
          <w:rStyle w:val="token"/>
          <w:rFonts w:ascii="Consolas" w:hAnsi="Consolas"/>
          <w:color w:val="1990B8"/>
          <w:sz w:val="24"/>
          <w:szCs w:val="24"/>
          <w:lang w:val="es-CO"/>
        </w:rPr>
        <w:t>break</w:t>
      </w:r>
      <w:r w:rsidRPr="000B7B4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0B7B4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case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viernes"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  tipoDia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Inicio de fin se semana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    </w:t>
      </w:r>
      <w:r>
        <w:rPr>
          <w:rStyle w:val="token"/>
          <w:rFonts w:ascii="Consolas" w:hAnsi="Consolas"/>
          <w:color w:val="1990B8"/>
          <w:sz w:val="24"/>
          <w:szCs w:val="24"/>
        </w:rPr>
        <w:t>break</w:t>
      </w:r>
      <w:r>
        <w:rPr>
          <w:rStyle w:val="token"/>
          <w:rFonts w:ascii="Consolas" w:hAnsi="Consolas"/>
          <w:color w:val="5F6364"/>
          <w:sz w:val="24"/>
          <w:szCs w:val="24"/>
        </w:rPr>
        <w:t>;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sábado"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 </w:t>
      </w:r>
      <w:r>
        <w:rPr>
          <w:rStyle w:val="token"/>
          <w:rFonts w:ascii="Consolas" w:hAnsi="Consolas"/>
          <w:color w:val="1990B8"/>
          <w:sz w:val="24"/>
          <w:szCs w:val="24"/>
        </w:rPr>
        <w:t>cas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domingo"</w:t>
      </w:r>
      <w:r>
        <w:rPr>
          <w:rStyle w:val="token"/>
          <w:rFonts w:ascii="Consolas" w:hAnsi="Consolas"/>
          <w:color w:val="A67F59"/>
          <w:sz w:val="24"/>
          <w:szCs w:val="24"/>
        </w:rPr>
        <w:t>: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   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tipoDia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=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Fin de seman"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       </w:t>
      </w:r>
      <w:r w:rsidRPr="00FF1C7F">
        <w:rPr>
          <w:rStyle w:val="token"/>
          <w:rFonts w:ascii="Consolas" w:hAnsi="Consolas"/>
          <w:color w:val="1990B8"/>
          <w:sz w:val="24"/>
          <w:szCs w:val="24"/>
          <w:lang w:val="es-CO"/>
        </w:rPr>
        <w:t>break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;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}</w:t>
      </w: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</w:p>
    <w:p w:rsidR="00FF1C7F" w:rsidRPr="00FF1C7F" w:rsidRDefault="00FF1C7F" w:rsidP="00FF1C7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>System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diaSemana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+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2F9C0A"/>
          <w:sz w:val="24"/>
          <w:szCs w:val="24"/>
          <w:lang w:val="es-CO"/>
        </w:rPr>
        <w:t>" es "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</w:t>
      </w:r>
      <w:r w:rsidRPr="00FF1C7F">
        <w:rPr>
          <w:rStyle w:val="token"/>
          <w:rFonts w:ascii="Consolas" w:hAnsi="Consolas"/>
          <w:color w:val="A67F59"/>
          <w:sz w:val="24"/>
          <w:szCs w:val="24"/>
          <w:lang w:val="es-CO"/>
        </w:rPr>
        <w:t>+</w:t>
      </w:r>
      <w:r w:rsidRPr="00FF1C7F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tipoDia</w:t>
      </w:r>
      <w:r w:rsidRPr="00FF1C7F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FF1C7F" w:rsidRPr="00FF1C7F" w:rsidRDefault="00FF1C7F" w:rsidP="00FD138B">
      <w:pPr>
        <w:pStyle w:val="HTMLPreformatted"/>
        <w:shd w:val="clear" w:color="auto" w:fill="FDFDFD"/>
        <w:spacing w:before="120" w:after="240"/>
        <w:rPr>
          <w:rFonts w:ascii="Consolas" w:hAnsi="Consolas"/>
          <w:color w:val="5F6364"/>
          <w:sz w:val="24"/>
          <w:szCs w:val="24"/>
          <w:lang w:val="es-CO"/>
        </w:rPr>
      </w:pPr>
    </w:p>
    <w:p w:rsidR="00845FDF" w:rsidRPr="000B7B4F" w:rsidRDefault="00845FDF" w:rsidP="00845FDF">
      <w:pPr>
        <w:spacing w:before="100" w:beforeAutospacing="1" w:after="100" w:afterAutospacing="1" w:line="360" w:lineRule="atLeast"/>
        <w:outlineLvl w:val="0"/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</w:pPr>
      <w:r w:rsidRPr="000B7B4F"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  <w:t>Ejercicios ciclos y condicionales Java</w:t>
      </w:r>
    </w:p>
    <w:p w:rsidR="00845FDF" w:rsidRPr="000B7B4F" w:rsidRDefault="00845FDF" w:rsidP="00845F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Abrir temario </w:t>
      </w:r>
      <w:r w:rsidRPr="000B7B4F">
        <w:rPr>
          <w:rFonts w:ascii="Material Icons" w:eastAsia="Times New Roman" w:hAnsi="Material Icons" w:cs="Times New Roman"/>
          <w:sz w:val="36"/>
          <w:szCs w:val="36"/>
          <w:lang w:val="es-CO"/>
        </w:rPr>
        <w:t>playlist_play</w:t>
      </w:r>
    </w:p>
    <w:p w:rsidR="00845FDF" w:rsidRPr="00845FDF" w:rsidRDefault="00845FDF" w:rsidP="00845F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45FDF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1" name="Rectangle 11" descr="Next">
                  <a:hlinkClick xmlns:a="http://schemas.openxmlformats.org/drawingml/2006/main" r:id="rId23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F1E011" id="Rectangle 11" o:spid="_x0000_s1026" alt="Next" href="https://codigofacilito.com/videos/arreglos-2a5028a9-3f20-4e33-afa9-488ad2a47f67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845FDF" w:rsidRPr="000B7B4F" w:rsidRDefault="00845FDF" w:rsidP="00845FDF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val="es-CO"/>
        </w:rPr>
      </w:pPr>
      <w:r w:rsidRPr="000B7B4F">
        <w:rPr>
          <w:rFonts w:ascii="Arial" w:eastAsia="Times New Roman" w:hAnsi="Arial" w:cs="Arial"/>
          <w:sz w:val="24"/>
          <w:szCs w:val="24"/>
          <w:lang w:val="es-CO"/>
        </w:rPr>
        <w:t>Lo lees en 1 Min.</w:t>
      </w:r>
    </w:p>
    <w:p w:rsidR="00845FDF" w:rsidRPr="000B7B4F" w:rsidRDefault="00845FDF" w:rsidP="00845FD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B34"/>
          <w:sz w:val="23"/>
          <w:szCs w:val="23"/>
          <w:lang w:val="es-CO"/>
        </w:rPr>
      </w:pPr>
      <w:r w:rsidRPr="00845FDF">
        <w:rPr>
          <w:rFonts w:ascii="Arial" w:eastAsia="Times New Roman" w:hAnsi="Arial" w:cs="Arial"/>
          <w:color w:val="262B34"/>
          <w:sz w:val="23"/>
          <w:szCs w:val="23"/>
        </w:rPr>
        <w:object w:dxaOrig="225" w:dyaOrig="225">
          <v:shape id="_x0000_i1061" type="#_x0000_t75" style="width:20.3pt;height:18.1pt" o:ole="">
            <v:imagedata r:id="rId12" o:title=""/>
          </v:shape>
          <w:control r:id="rId24" w:name="DefaultOcxName5" w:shapeid="_x0000_i1061"/>
        </w:object>
      </w:r>
      <w:r w:rsidRPr="000B7B4F">
        <w:rPr>
          <w:rFonts w:ascii="Arial" w:eastAsia="Times New Roman" w:hAnsi="Arial" w:cs="Arial"/>
          <w:color w:val="262B34"/>
          <w:sz w:val="23"/>
          <w:szCs w:val="23"/>
          <w:lang w:val="es-CO"/>
        </w:rPr>
        <w:t> Activar modo nocturno</w:t>
      </w:r>
    </w:p>
    <w:p w:rsidR="00845FDF" w:rsidRPr="000B7B4F" w:rsidRDefault="00845FDF" w:rsidP="00845FD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el mensaje de "Aprobado" en caso la calificación de un alumno sea mayor igual a 70, en caso contrario mostrar el mensaje "Reprobado".</w:t>
      </w:r>
    </w:p>
    <w:p w:rsidR="00845FDF" w:rsidRPr="00845FDF" w:rsidRDefault="00845FDF" w:rsidP="00845FD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 xml:space="preserve">Dado 3 números enteros, mostrar en consola los números de forma ascendente, de menor a mayor. </w:t>
      </w:r>
      <w:r w:rsidRPr="00845FDF">
        <w:rPr>
          <w:rFonts w:ascii="Times New Roman" w:eastAsia="Times New Roman" w:hAnsi="Times New Roman" w:cs="Times New Roman"/>
          <w:sz w:val="24"/>
          <w:szCs w:val="24"/>
        </w:rPr>
        <w:t>Ejemplo Números = 9, 50, 4 Salida = 4, 9, 50</w:t>
      </w:r>
    </w:p>
    <w:p w:rsidR="00845FDF" w:rsidRPr="000B7B4F" w:rsidRDefault="00845FDF" w:rsidP="00845FD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Imprimir en consola la tabla de multiplicar del número 9.</w:t>
      </w:r>
    </w:p>
    <w:p w:rsidR="00845FDF" w:rsidRPr="000B7B4F" w:rsidRDefault="00845FDF" w:rsidP="00845FD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Replicar la siguiente salida en consola.</w:t>
      </w:r>
    </w:p>
    <w:p w:rsidR="00845FDF" w:rsidRPr="00845FDF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845FDF">
        <w:rPr>
          <w:rFonts w:ascii="Consolas" w:eastAsia="Times New Roman" w:hAnsi="Consolas" w:cs="Courier New"/>
          <w:color w:val="000000"/>
          <w:sz w:val="24"/>
          <w:szCs w:val="24"/>
        </w:rPr>
        <w:lastRenderedPageBreak/>
        <w:t>*</w:t>
      </w:r>
    </w:p>
    <w:p w:rsidR="00845FDF" w:rsidRPr="00845FDF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845FDF">
        <w:rPr>
          <w:rFonts w:ascii="Consolas" w:eastAsia="Times New Roman" w:hAnsi="Consolas" w:cs="Courier New"/>
          <w:color w:val="000000"/>
          <w:sz w:val="24"/>
          <w:szCs w:val="24"/>
        </w:rPr>
        <w:t>**</w:t>
      </w:r>
    </w:p>
    <w:p w:rsidR="00845FDF" w:rsidRPr="00845FDF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845FDF">
        <w:rPr>
          <w:rFonts w:ascii="Consolas" w:eastAsia="Times New Roman" w:hAnsi="Consolas" w:cs="Courier New"/>
          <w:color w:val="000000"/>
          <w:sz w:val="24"/>
          <w:szCs w:val="24"/>
        </w:rPr>
        <w:t>***</w:t>
      </w:r>
    </w:p>
    <w:p w:rsidR="00845FDF" w:rsidRPr="00845FDF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845FDF">
        <w:rPr>
          <w:rFonts w:ascii="Consolas" w:eastAsia="Times New Roman" w:hAnsi="Consolas" w:cs="Courier New"/>
          <w:color w:val="000000"/>
          <w:sz w:val="24"/>
          <w:szCs w:val="24"/>
        </w:rPr>
        <w:t>****</w:t>
      </w:r>
    </w:p>
    <w:p w:rsidR="00845FDF" w:rsidRPr="00845FDF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845FDF">
        <w:rPr>
          <w:rFonts w:ascii="Consolas" w:eastAsia="Times New Roman" w:hAnsi="Consolas" w:cs="Courier New"/>
          <w:color w:val="000000"/>
          <w:sz w:val="24"/>
          <w:szCs w:val="24"/>
        </w:rPr>
        <w:t>*****</w:t>
      </w:r>
    </w:p>
    <w:p w:rsidR="00845FDF" w:rsidRPr="00845FDF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845FDF">
        <w:rPr>
          <w:rFonts w:ascii="Consolas" w:eastAsia="Times New Roman" w:hAnsi="Consolas" w:cs="Courier New"/>
          <w:color w:val="000000"/>
          <w:sz w:val="24"/>
          <w:szCs w:val="24"/>
        </w:rPr>
        <w:t>******</w:t>
      </w:r>
    </w:p>
    <w:p w:rsidR="00845FDF" w:rsidRPr="000B7B4F" w:rsidRDefault="00845FDF" w:rsidP="00845FD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Replicar la siguiente salida en consola.</w:t>
      </w:r>
    </w:p>
    <w:p w:rsidR="00845FDF" w:rsidRPr="00AC3944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B7B4F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    </w:t>
      </w:r>
      <w:r w:rsidRPr="00AC3944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*</w:t>
      </w:r>
    </w:p>
    <w:p w:rsidR="00845FDF" w:rsidRPr="00AC3944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AC3944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   ***</w:t>
      </w:r>
    </w:p>
    <w:p w:rsidR="00845FDF" w:rsidRPr="000B7B4F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AC3944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  </w:t>
      </w:r>
      <w:r w:rsidRPr="000B7B4F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*****</w:t>
      </w:r>
    </w:p>
    <w:p w:rsidR="00845FDF" w:rsidRPr="000B7B4F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B7B4F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 *******</w:t>
      </w:r>
    </w:p>
    <w:p w:rsidR="00845FDF" w:rsidRPr="000B7B4F" w:rsidRDefault="00845FDF" w:rsidP="00845FD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0B7B4F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*********</w:t>
      </w:r>
    </w:p>
    <w:p w:rsidR="00845FDF" w:rsidRPr="000B7B4F" w:rsidRDefault="00845FDF" w:rsidP="00845F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Ayuda: Podrás apoyarte de ciclos anidados así como de los métodos </w:t>
      </w:r>
      <w:r w:rsidRPr="000B7B4F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println</w:t>
      </w: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 y </w:t>
      </w:r>
      <w:r w:rsidRPr="000B7B4F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print</w:t>
      </w:r>
    </w:p>
    <w:p w:rsidR="00845FDF" w:rsidRPr="000B7B4F" w:rsidRDefault="00845FDF" w:rsidP="00845FD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Imprimir en consola los primero diez números de la serie Fibonacci.</w:t>
      </w:r>
    </w:p>
    <w:p w:rsidR="00845FDF" w:rsidRPr="000B7B4F" w:rsidRDefault="00845FDF" w:rsidP="00845FD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Dado un número saber si este es primo o no.</w:t>
      </w:r>
    </w:p>
    <w:p w:rsidR="00845FDF" w:rsidRPr="000B7B4F" w:rsidRDefault="00845FDF" w:rsidP="00845FD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Imprimir en consola todos los números múltiplos de 2. El ciclo finalizará cuando el último múltiplo sea menor a 4570</w:t>
      </w:r>
    </w:p>
    <w:p w:rsidR="00845FDF" w:rsidRPr="000B7B4F" w:rsidRDefault="00845FDF" w:rsidP="00845FD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Dado un número entero obtener su factorial.</w:t>
      </w:r>
    </w:p>
    <w:p w:rsidR="00845FDF" w:rsidRPr="000B7B4F" w:rsidRDefault="00845FDF" w:rsidP="00845FD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Crear un programa el cual nos permita conocer el valor de la constante </w:t>
      </w:r>
      <w:r w:rsidRPr="000B7B4F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e</w:t>
      </w:r>
      <w:r w:rsidRPr="000B7B4F">
        <w:rPr>
          <w:rFonts w:ascii="Times New Roman" w:eastAsia="Times New Roman" w:hAnsi="Times New Roman" w:cs="Times New Roman"/>
          <w:sz w:val="24"/>
          <w:szCs w:val="24"/>
          <w:lang w:val="es-CO"/>
        </w:rPr>
        <w:t>.</w:t>
      </w:r>
    </w:p>
    <w:p w:rsidR="00845FDF" w:rsidRPr="00845FDF" w:rsidRDefault="00845FDF" w:rsidP="00845F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45FDF">
        <w:rPr>
          <w:rFonts w:ascii="Times New Roman" w:eastAsia="Times New Roman" w:hAnsi="Times New Roman" w:cs="Times New Roman"/>
          <w:sz w:val="24"/>
          <w:szCs w:val="24"/>
        </w:rPr>
        <w:t>Formula = e = 1/1! + 1/2! + 1/3! + ...</w:t>
      </w:r>
    </w:p>
    <w:p w:rsidR="00D46B20" w:rsidRDefault="00D46B20">
      <w:pPr>
        <w:rPr>
          <w:lang w:val="es-CO"/>
        </w:rPr>
      </w:pPr>
    </w:p>
    <w:p w:rsidR="000B7B4F" w:rsidRDefault="000B7B4F">
      <w:pPr>
        <w:rPr>
          <w:lang w:val="es-CO"/>
        </w:rPr>
      </w:pPr>
      <w:r>
        <w:rPr>
          <w:noProof/>
        </w:rPr>
        <w:lastRenderedPageBreak/>
        <w:drawing>
          <wp:inline distT="0" distB="0" distL="0" distR="0" wp14:anchorId="5C3812D9" wp14:editId="1719E7E3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7B4F" w:rsidRDefault="000B7B4F">
      <w:pPr>
        <w:rPr>
          <w:lang w:val="es-CO"/>
        </w:rPr>
      </w:pPr>
      <w:r>
        <w:rPr>
          <w:noProof/>
        </w:rPr>
        <w:drawing>
          <wp:inline distT="0" distB="0" distL="0" distR="0" wp14:anchorId="0DDF9C6E" wp14:editId="41745368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7B4F" w:rsidRDefault="000B7B4F">
      <w:pPr>
        <w:rPr>
          <w:lang w:val="es-CO"/>
        </w:rPr>
      </w:pPr>
      <w:r>
        <w:rPr>
          <w:noProof/>
        </w:rPr>
        <w:lastRenderedPageBreak/>
        <w:drawing>
          <wp:inline distT="0" distB="0" distL="0" distR="0" wp14:anchorId="2478BCFC" wp14:editId="7D3D9171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7B4F" w:rsidRDefault="000B7B4F">
      <w:pPr>
        <w:rPr>
          <w:lang w:val="es-CO"/>
        </w:rPr>
      </w:pPr>
      <w:r>
        <w:rPr>
          <w:noProof/>
        </w:rPr>
        <w:drawing>
          <wp:inline distT="0" distB="0" distL="0" distR="0" wp14:anchorId="289BDEFE" wp14:editId="6315E0FE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5E43" w:rsidRPr="002D5E43" w:rsidRDefault="002D5E43" w:rsidP="002D5E43">
      <w:pPr>
        <w:spacing w:before="100" w:beforeAutospacing="1" w:after="100" w:afterAutospacing="1" w:line="360" w:lineRule="atLeast"/>
        <w:outlineLvl w:val="0"/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</w:pPr>
      <w:r w:rsidRPr="002D5E43"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  <w:t>Strings como Cadenas Java</w:t>
      </w:r>
    </w:p>
    <w:p w:rsidR="002D5E43" w:rsidRPr="002D5E43" w:rsidRDefault="002D5E43" w:rsidP="002D5E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Abrir temario </w:t>
      </w:r>
      <w:r w:rsidRPr="002D5E43">
        <w:rPr>
          <w:rFonts w:ascii="Material Icons" w:eastAsia="Times New Roman" w:hAnsi="Material Icons" w:cs="Times New Roman"/>
          <w:sz w:val="36"/>
          <w:szCs w:val="36"/>
          <w:lang w:val="es-CO"/>
        </w:rPr>
        <w:t>playlist_play</w:t>
      </w:r>
    </w:p>
    <w:p w:rsidR="002D5E43" w:rsidRPr="002D5E43" w:rsidRDefault="002D5E43" w:rsidP="002D5E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5E43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inline distT="0" distB="0" distL="0" distR="0">
                <wp:extent cx="302895" cy="302895"/>
                <wp:effectExtent l="0" t="0" r="0" b="0"/>
                <wp:docPr id="17" name="Rectangle 17" descr="Next">
                  <a:hlinkClick xmlns:a="http://schemas.openxmlformats.org/drawingml/2006/main" r:id="rId29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32EE88A" id="Rectangle 17" o:spid="_x0000_s1026" alt="Next" href="https://codigofacilito.com/videos/foreach-3e631876-92e6-4d72-82dc-0dba23c25ba9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2D5E43" w:rsidRPr="002D5E43" w:rsidRDefault="002D5E43" w:rsidP="002D5E43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val="es-CO"/>
        </w:rPr>
      </w:pPr>
      <w:r w:rsidRPr="002D5E43">
        <w:rPr>
          <w:rFonts w:ascii="Arial" w:eastAsia="Times New Roman" w:hAnsi="Arial" w:cs="Arial"/>
          <w:sz w:val="24"/>
          <w:szCs w:val="24"/>
          <w:lang w:val="es-CO"/>
        </w:rPr>
        <w:lastRenderedPageBreak/>
        <w:t>Lo lees en 1 Min.</w:t>
      </w:r>
    </w:p>
    <w:p w:rsidR="002D5E43" w:rsidRPr="002D5E43" w:rsidRDefault="002D5E43" w:rsidP="002D5E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B34"/>
          <w:sz w:val="23"/>
          <w:szCs w:val="23"/>
          <w:lang w:val="es-CO"/>
        </w:rPr>
      </w:pPr>
      <w:r w:rsidRPr="002D5E43">
        <w:rPr>
          <w:rFonts w:ascii="Arial" w:eastAsia="Times New Roman" w:hAnsi="Arial" w:cs="Arial"/>
          <w:color w:val="262B34"/>
          <w:sz w:val="23"/>
          <w:szCs w:val="23"/>
        </w:rPr>
        <w:object w:dxaOrig="225" w:dyaOrig="225">
          <v:shape id="_x0000_i1064" type="#_x0000_t75" style="width:20.3pt;height:18.1pt" o:ole="">
            <v:imagedata r:id="rId12" o:title=""/>
          </v:shape>
          <w:control r:id="rId30" w:name="DefaultOcxName6" w:shapeid="_x0000_i1064"/>
        </w:object>
      </w:r>
      <w:r w:rsidRPr="002D5E43">
        <w:rPr>
          <w:rFonts w:ascii="Arial" w:eastAsia="Times New Roman" w:hAnsi="Arial" w:cs="Arial"/>
          <w:color w:val="262B34"/>
          <w:sz w:val="23"/>
          <w:szCs w:val="23"/>
          <w:lang w:val="es-CO"/>
        </w:rPr>
        <w:t> Activar modo nocturno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Como mencionamos anteriormente un Strings no es más que una cadena de caracteres, caracteres que se encuentran en una posición en especifica, es decir, poseen un índice.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Al igual que los arreglos los String comenzarán en el índice 0.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Si nosotros queremos conocer la cantidad de caracteres que posee un String haremos uso del método </w:t>
      </w: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length()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.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String mensaje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Hola Mundo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System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out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println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mensaj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length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));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Podemos obtener un carácter con respecto a su índice utilizando el método </w:t>
      </w: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charAt()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. Este método nos retorna una variable de tipo </w:t>
      </w: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char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.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String mensaje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Hola Mundo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char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lentraH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mensaj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charAt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2D5E43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0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System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out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println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lentraH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;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Si no conocemos en que índice se encuentra un caracter, haremos uso de los métodos </w:t>
      </w: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indexOf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 o </w:t>
      </w: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lastIndexOf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.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String mensaje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Hola Mundo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int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indice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mensaj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indexOf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M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System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out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println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indic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;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 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Ambos métodos nos retornarán el índice de la primera aparición del caracter a buscar, la única diferencia es que </w:t>
      </w: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indexOf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 hará la búsqueda de izquierda a derecha, caso contrario con </w:t>
      </w: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lastIndexOf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, que será de derecha a izquierda.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En dado caso el caracter a buscar no exista dentro del String, ambos métodos nos retornarán </w:t>
      </w: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-1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.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Si queremos que la búsqueda comience a partir de un índice, colocaremos un segundo argumento, el índice a partir del cual se iniciará la búsqueda.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String mensaje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Este mensaje posee muchas letras a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lastRenderedPageBreak/>
        <w:t>int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indicePrimeraA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mensaj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indexOf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a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int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indiceSegundaA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mensaj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indexOf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a"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indicePrimeraA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+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2D5E43">
        <w:rPr>
          <w:rFonts w:ascii="Consolas" w:eastAsia="Times New Roman" w:hAnsi="Consolas" w:cs="Courier New"/>
          <w:color w:val="C92C2C"/>
          <w:sz w:val="24"/>
          <w:szCs w:val="24"/>
          <w:lang w:val="es-CO"/>
        </w:rPr>
        <w:t>1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;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En este caso buscamos el índice de la segunda letra a.</w:t>
      </w:r>
    </w:p>
    <w:p w:rsidR="002D5E43" w:rsidRPr="002D5E43" w:rsidRDefault="002D5E43" w:rsidP="002D5E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Si queremos obtener un sub String nos apoyaremos del método </w:t>
      </w: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substring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.</w:t>
      </w:r>
    </w:p>
    <w:p w:rsidR="002D5E43" w:rsidRPr="002D5E43" w:rsidRDefault="002D5E43" w:rsidP="002D5E4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String.substring(indiceInicial)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 retorna un sub String a partir del índice indicado hasta el último carácter del String.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String mensaje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Hola Mundo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int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indiceLetraM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mensaj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indexOf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M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 xml:space="preserve">String subString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 xml:space="preserve"> mensaj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</w:rPr>
        <w:t>substring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(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>indiceLetraM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)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>System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.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>out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</w:rPr>
        <w:t>println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(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>subString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);</w:t>
      </w:r>
    </w:p>
    <w:p w:rsidR="002D5E43" w:rsidRPr="002D5E43" w:rsidRDefault="002D5E43" w:rsidP="002D5E4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D5E43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String.substring(indiceInicial, indiceFinal)</w:t>
      </w:r>
      <w:r w:rsidRPr="002D5E43">
        <w:rPr>
          <w:rFonts w:ascii="Times New Roman" w:eastAsia="Times New Roman" w:hAnsi="Times New Roman" w:cs="Times New Roman"/>
          <w:sz w:val="24"/>
          <w:szCs w:val="24"/>
          <w:lang w:val="es-CO"/>
        </w:rPr>
        <w:t> retornar un sub String a partir del índice indicado hasta el índice final.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String mensaje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Hola Mundo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;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2D5E43">
        <w:rPr>
          <w:rFonts w:ascii="Consolas" w:eastAsia="Times New Roman" w:hAnsi="Consolas" w:cs="Courier New"/>
          <w:color w:val="1990B8"/>
          <w:sz w:val="24"/>
          <w:szCs w:val="24"/>
          <w:lang w:val="es-CO"/>
        </w:rPr>
        <w:t>int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indiceLetraM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  <w:lang w:val="es-CO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mensaj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indexOf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"M"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;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 xml:space="preserve"> </w:t>
      </w: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</w:p>
    <w:p w:rsidR="002D5E43" w:rsidRPr="002D5E43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 xml:space="preserve">String subString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</w:rPr>
        <w:t>=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 xml:space="preserve"> mensaje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.</w:t>
      </w:r>
      <w:r w:rsidRPr="002D5E43">
        <w:rPr>
          <w:rFonts w:ascii="Consolas" w:eastAsia="Times New Roman" w:hAnsi="Consolas" w:cs="Courier New"/>
          <w:color w:val="2F9C0A"/>
          <w:sz w:val="24"/>
          <w:szCs w:val="24"/>
        </w:rPr>
        <w:t>substring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(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>indiceLetraM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,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 xml:space="preserve"> indiceLetraM </w:t>
      </w:r>
      <w:r w:rsidRPr="002D5E43">
        <w:rPr>
          <w:rFonts w:ascii="Consolas" w:eastAsia="Times New Roman" w:hAnsi="Consolas" w:cs="Courier New"/>
          <w:color w:val="A67F59"/>
          <w:sz w:val="24"/>
          <w:szCs w:val="24"/>
        </w:rPr>
        <w:t>+</w:t>
      </w:r>
      <w:r w:rsidRPr="002D5E43">
        <w:rPr>
          <w:rFonts w:ascii="Consolas" w:eastAsia="Times New Roman" w:hAnsi="Consolas" w:cs="Courier New"/>
          <w:color w:val="000000"/>
          <w:sz w:val="24"/>
          <w:szCs w:val="24"/>
        </w:rPr>
        <w:t xml:space="preserve"> </w:t>
      </w:r>
      <w:r w:rsidRPr="002D5E43">
        <w:rPr>
          <w:rFonts w:ascii="Consolas" w:eastAsia="Times New Roman" w:hAnsi="Consolas" w:cs="Courier New"/>
          <w:color w:val="C92C2C"/>
          <w:sz w:val="24"/>
          <w:szCs w:val="24"/>
        </w:rPr>
        <w:t>2</w:t>
      </w:r>
      <w:r w:rsidRPr="002D5E43">
        <w:rPr>
          <w:rFonts w:ascii="Consolas" w:eastAsia="Times New Roman" w:hAnsi="Consolas" w:cs="Courier New"/>
          <w:color w:val="5F6364"/>
          <w:sz w:val="24"/>
          <w:szCs w:val="24"/>
        </w:rPr>
        <w:t>);</w:t>
      </w:r>
    </w:p>
    <w:p w:rsidR="002D5E43" w:rsidRPr="0071223F" w:rsidRDefault="002D5E43" w:rsidP="002D5E43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000000"/>
          <w:sz w:val="24"/>
          <w:szCs w:val="24"/>
          <w:lang w:val="es-CO"/>
        </w:rPr>
      </w:pPr>
      <w:r w:rsidRPr="0071223F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System</w:t>
      </w:r>
      <w:r w:rsidRPr="0071223F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71223F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out</w:t>
      </w:r>
      <w:r w:rsidRPr="0071223F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.</w:t>
      </w:r>
      <w:r w:rsidRPr="0071223F">
        <w:rPr>
          <w:rFonts w:ascii="Consolas" w:eastAsia="Times New Roman" w:hAnsi="Consolas" w:cs="Courier New"/>
          <w:color w:val="2F9C0A"/>
          <w:sz w:val="24"/>
          <w:szCs w:val="24"/>
          <w:lang w:val="es-CO"/>
        </w:rPr>
        <w:t>println</w:t>
      </w:r>
      <w:r w:rsidRPr="0071223F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(</w:t>
      </w:r>
      <w:r w:rsidRPr="0071223F">
        <w:rPr>
          <w:rFonts w:ascii="Consolas" w:eastAsia="Times New Roman" w:hAnsi="Consolas" w:cs="Courier New"/>
          <w:color w:val="000000"/>
          <w:sz w:val="24"/>
          <w:szCs w:val="24"/>
          <w:lang w:val="es-CO"/>
        </w:rPr>
        <w:t>subString</w:t>
      </w:r>
      <w:r w:rsidRPr="0071223F">
        <w:rPr>
          <w:rFonts w:ascii="Consolas" w:eastAsia="Times New Roman" w:hAnsi="Consolas" w:cs="Courier New"/>
          <w:color w:val="5F6364"/>
          <w:sz w:val="24"/>
          <w:szCs w:val="24"/>
          <w:lang w:val="es-CO"/>
        </w:rPr>
        <w:t>);</w:t>
      </w:r>
    </w:p>
    <w:p w:rsidR="00ED3A74" w:rsidRPr="0071223F" w:rsidRDefault="00ED3A74" w:rsidP="00ED3A74">
      <w:pPr>
        <w:spacing w:before="100" w:beforeAutospacing="1" w:after="100" w:afterAutospacing="1" w:line="360" w:lineRule="atLeast"/>
        <w:outlineLvl w:val="0"/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</w:pPr>
      <w:r w:rsidRPr="0071223F"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  <w:t>Ejercicios Arreglos Java</w:t>
      </w:r>
    </w:p>
    <w:p w:rsidR="00ED3A74" w:rsidRPr="00ED3A74" w:rsidRDefault="00ED3A74" w:rsidP="00ED3A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3A74">
        <w:rPr>
          <w:rFonts w:ascii="Times New Roman" w:eastAsia="Times New Roman" w:hAnsi="Times New Roman" w:cs="Times New Roman"/>
          <w:sz w:val="24"/>
          <w:szCs w:val="24"/>
        </w:rPr>
        <w:t>Abrir temario </w:t>
      </w:r>
      <w:r w:rsidRPr="00ED3A74">
        <w:rPr>
          <w:rFonts w:ascii="Material Icons" w:eastAsia="Times New Roman" w:hAnsi="Material Icons" w:cs="Times New Roman"/>
          <w:sz w:val="36"/>
          <w:szCs w:val="36"/>
        </w:rPr>
        <w:t>playlist_play</w:t>
      </w:r>
    </w:p>
    <w:p w:rsidR="00ED3A74" w:rsidRPr="00ED3A74" w:rsidRDefault="00ED3A74" w:rsidP="00ED3A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3A74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inline distT="0" distB="0" distL="0" distR="0">
                <wp:extent cx="302895" cy="302895"/>
                <wp:effectExtent l="0" t="0" r="0" b="0"/>
                <wp:docPr id="16" name="Rectangle 16" descr="Next">
                  <a:hlinkClick xmlns:a="http://schemas.openxmlformats.org/drawingml/2006/main" r:id="rId3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E9F1C09" id="Rectangle 16" o:spid="_x0000_s1026" alt="Next" href="https://codigofacilito.com/articulos/ejercicios-matriz-java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ED3A74" w:rsidRPr="00AA1BFD" w:rsidRDefault="00ED3A74" w:rsidP="00ED3A74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val="es-CO"/>
        </w:rPr>
      </w:pPr>
      <w:r w:rsidRPr="00AA1BFD">
        <w:rPr>
          <w:rFonts w:ascii="Arial" w:eastAsia="Times New Roman" w:hAnsi="Arial" w:cs="Arial"/>
          <w:sz w:val="24"/>
          <w:szCs w:val="24"/>
          <w:lang w:val="es-CO"/>
        </w:rPr>
        <w:t>Lo lees en 1 Min.</w:t>
      </w:r>
    </w:p>
    <w:p w:rsidR="00ED3A74" w:rsidRPr="00AA1BFD" w:rsidRDefault="00ED3A74" w:rsidP="00ED3A7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B34"/>
          <w:sz w:val="23"/>
          <w:szCs w:val="23"/>
          <w:lang w:val="es-CO"/>
        </w:rPr>
      </w:pPr>
      <w:r w:rsidRPr="00ED3A74">
        <w:rPr>
          <w:rFonts w:ascii="Arial" w:eastAsia="Times New Roman" w:hAnsi="Arial" w:cs="Arial"/>
          <w:color w:val="262B34"/>
          <w:sz w:val="23"/>
          <w:szCs w:val="23"/>
        </w:rPr>
        <w:object w:dxaOrig="225" w:dyaOrig="225">
          <v:shape id="_x0000_i1067" type="#_x0000_t75" style="width:20.3pt;height:18.1pt" o:ole="">
            <v:imagedata r:id="rId12" o:title=""/>
          </v:shape>
          <w:control r:id="rId32" w:name="DefaultOcxName7" w:shapeid="_x0000_i1067"/>
        </w:object>
      </w:r>
      <w:r w:rsidRPr="00AA1BFD">
        <w:rPr>
          <w:rFonts w:ascii="Arial" w:eastAsia="Times New Roman" w:hAnsi="Arial" w:cs="Arial"/>
          <w:color w:val="262B34"/>
          <w:sz w:val="23"/>
          <w:szCs w:val="23"/>
          <w:lang w:val="es-CO"/>
        </w:rPr>
        <w:t> Activar modo nocturno</w:t>
      </w:r>
    </w:p>
    <w:p w:rsidR="00ED3A74" w:rsidRPr="0071223F" w:rsidRDefault="00ED3A74" w:rsidP="00ED3A7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lastRenderedPageBreak/>
        <w:t>Crear un arreglo cual nos permita almacenar cien números enteros.</w:t>
      </w:r>
    </w:p>
    <w:p w:rsidR="00ED3A74" w:rsidRPr="0071223F" w:rsidRDefault="00ED3A74" w:rsidP="00ED3A7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Llenar el arreglo con números aleatorios.</w:t>
      </w:r>
    </w:p>
    <w:p w:rsidR="00ED3A74" w:rsidRPr="0071223F" w:rsidRDefault="00ED3A74" w:rsidP="00ED3A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Para obtener un número aleatorio en Java podemos hacer uso de la siguiente sentencia.</w:t>
      </w:r>
    </w:p>
    <w:p w:rsidR="00ED3A74" w:rsidRPr="00ED3A74" w:rsidRDefault="00ED3A74" w:rsidP="00ED3A74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ED3A74">
        <w:rPr>
          <w:rFonts w:ascii="Consolas" w:eastAsia="Times New Roman" w:hAnsi="Consolas" w:cs="Courier New"/>
          <w:color w:val="1990B8"/>
          <w:sz w:val="24"/>
          <w:szCs w:val="24"/>
        </w:rPr>
        <w:t>int</w:t>
      </w:r>
      <w:r w:rsidRPr="00ED3A74">
        <w:rPr>
          <w:rFonts w:ascii="Consolas" w:eastAsia="Times New Roman" w:hAnsi="Consolas" w:cs="Courier New"/>
          <w:color w:val="000000"/>
          <w:sz w:val="24"/>
          <w:szCs w:val="24"/>
        </w:rPr>
        <w:t xml:space="preserve"> numero </w:t>
      </w:r>
      <w:r w:rsidRPr="00ED3A74">
        <w:rPr>
          <w:rFonts w:ascii="Consolas" w:eastAsia="Times New Roman" w:hAnsi="Consolas" w:cs="Courier New"/>
          <w:color w:val="A67F59"/>
          <w:sz w:val="24"/>
          <w:szCs w:val="24"/>
        </w:rPr>
        <w:t>=</w:t>
      </w:r>
      <w:r w:rsidRPr="00ED3A74">
        <w:rPr>
          <w:rFonts w:ascii="Consolas" w:eastAsia="Times New Roman" w:hAnsi="Consolas" w:cs="Courier New"/>
          <w:color w:val="000000"/>
          <w:sz w:val="24"/>
          <w:szCs w:val="24"/>
        </w:rPr>
        <w:t xml:space="preserve"> </w:t>
      </w:r>
      <w:r w:rsidRPr="00ED3A74">
        <w:rPr>
          <w:rFonts w:ascii="Consolas" w:eastAsia="Times New Roman" w:hAnsi="Consolas" w:cs="Courier New"/>
          <w:color w:val="5F6364"/>
          <w:sz w:val="24"/>
          <w:szCs w:val="24"/>
        </w:rPr>
        <w:t>(</w:t>
      </w:r>
      <w:r w:rsidRPr="00ED3A74">
        <w:rPr>
          <w:rFonts w:ascii="Consolas" w:eastAsia="Times New Roman" w:hAnsi="Consolas" w:cs="Courier New"/>
          <w:color w:val="1990B8"/>
          <w:sz w:val="24"/>
          <w:szCs w:val="24"/>
        </w:rPr>
        <w:t>int</w:t>
      </w:r>
      <w:r w:rsidRPr="00ED3A74">
        <w:rPr>
          <w:rFonts w:ascii="Consolas" w:eastAsia="Times New Roman" w:hAnsi="Consolas" w:cs="Courier New"/>
          <w:color w:val="5F6364"/>
          <w:sz w:val="24"/>
          <w:szCs w:val="24"/>
        </w:rPr>
        <w:t>)(</w:t>
      </w:r>
      <w:r w:rsidRPr="00ED3A74">
        <w:rPr>
          <w:rFonts w:ascii="Consolas" w:eastAsia="Times New Roman" w:hAnsi="Consolas" w:cs="Courier New"/>
          <w:color w:val="000000"/>
          <w:sz w:val="24"/>
          <w:szCs w:val="24"/>
        </w:rPr>
        <w:t>Math</w:t>
      </w:r>
      <w:r w:rsidRPr="00ED3A74">
        <w:rPr>
          <w:rFonts w:ascii="Consolas" w:eastAsia="Times New Roman" w:hAnsi="Consolas" w:cs="Courier New"/>
          <w:color w:val="5F6364"/>
          <w:sz w:val="24"/>
          <w:szCs w:val="24"/>
        </w:rPr>
        <w:t>.</w:t>
      </w:r>
      <w:r w:rsidRPr="00ED3A74">
        <w:rPr>
          <w:rFonts w:ascii="Consolas" w:eastAsia="Times New Roman" w:hAnsi="Consolas" w:cs="Courier New"/>
          <w:color w:val="2F9C0A"/>
          <w:sz w:val="24"/>
          <w:szCs w:val="24"/>
        </w:rPr>
        <w:t>random</w:t>
      </w:r>
      <w:r w:rsidRPr="00ED3A74">
        <w:rPr>
          <w:rFonts w:ascii="Consolas" w:eastAsia="Times New Roman" w:hAnsi="Consolas" w:cs="Courier New"/>
          <w:color w:val="5F6364"/>
          <w:sz w:val="24"/>
          <w:szCs w:val="24"/>
        </w:rPr>
        <w:t>()</w:t>
      </w:r>
      <w:r w:rsidRPr="00ED3A74">
        <w:rPr>
          <w:rFonts w:ascii="Consolas" w:eastAsia="Times New Roman" w:hAnsi="Consolas" w:cs="Courier New"/>
          <w:color w:val="000000"/>
          <w:sz w:val="24"/>
          <w:szCs w:val="24"/>
        </w:rPr>
        <w:t xml:space="preserve"> </w:t>
      </w:r>
      <w:r w:rsidRPr="00ED3A74">
        <w:rPr>
          <w:rFonts w:ascii="Consolas" w:eastAsia="Times New Roman" w:hAnsi="Consolas" w:cs="Courier New"/>
          <w:color w:val="A67F59"/>
          <w:sz w:val="24"/>
          <w:szCs w:val="24"/>
        </w:rPr>
        <w:t>*</w:t>
      </w:r>
      <w:r w:rsidRPr="00ED3A74">
        <w:rPr>
          <w:rFonts w:ascii="Consolas" w:eastAsia="Times New Roman" w:hAnsi="Consolas" w:cs="Courier New"/>
          <w:color w:val="000000"/>
          <w:sz w:val="24"/>
          <w:szCs w:val="24"/>
        </w:rPr>
        <w:t xml:space="preserve"> </w:t>
      </w:r>
      <w:r w:rsidRPr="00ED3A74">
        <w:rPr>
          <w:rFonts w:ascii="Consolas" w:eastAsia="Times New Roman" w:hAnsi="Consolas" w:cs="Courier New"/>
          <w:color w:val="C92C2C"/>
          <w:sz w:val="24"/>
          <w:szCs w:val="24"/>
        </w:rPr>
        <w:t>100</w:t>
      </w:r>
      <w:r w:rsidRPr="00ED3A74">
        <w:rPr>
          <w:rFonts w:ascii="Consolas" w:eastAsia="Times New Roman" w:hAnsi="Consolas" w:cs="Courier New"/>
          <w:color w:val="5F6364"/>
          <w:sz w:val="24"/>
          <w:szCs w:val="24"/>
        </w:rPr>
        <w:t>);</w:t>
      </w:r>
    </w:p>
    <w:p w:rsidR="00ED3A74" w:rsidRPr="0071223F" w:rsidRDefault="00ED3A74" w:rsidP="00ED3A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A partir del arreglo anteriormente creado.</w:t>
      </w:r>
    </w:p>
    <w:p w:rsidR="00ED3A74" w:rsidRPr="0071223F" w:rsidRDefault="00ED3A74" w:rsidP="00ED3A7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el número mayor.</w:t>
      </w:r>
    </w:p>
    <w:p w:rsidR="00ED3A74" w:rsidRPr="0071223F" w:rsidRDefault="00ED3A74" w:rsidP="00ED3A7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el número menor.</w:t>
      </w:r>
    </w:p>
    <w:p w:rsidR="00ED3A74" w:rsidRPr="0071223F" w:rsidRDefault="00ED3A74" w:rsidP="00ED3A7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todos los números primos.</w:t>
      </w:r>
    </w:p>
    <w:p w:rsidR="00ED3A74" w:rsidRPr="0071223F" w:rsidRDefault="00ED3A74" w:rsidP="00ED3A7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todos los números pares.</w:t>
      </w:r>
    </w:p>
    <w:p w:rsidR="00ED3A74" w:rsidRPr="0071223F" w:rsidRDefault="00ED3A74" w:rsidP="00ED3A7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el arreglo de forma ascendente.</w:t>
      </w:r>
    </w:p>
    <w:p w:rsidR="00ED3A74" w:rsidRPr="0071223F" w:rsidRDefault="00ED3A74" w:rsidP="00ED3A7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el promedio del arreglo.</w:t>
      </w:r>
    </w:p>
    <w:p w:rsidR="00ED3A74" w:rsidRPr="0071223F" w:rsidRDefault="00ED3A74" w:rsidP="00ED3A7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la suma del primer y último elemento del arreglo.</w:t>
      </w:r>
    </w:p>
    <w:p w:rsidR="00AC3944" w:rsidRDefault="00ED3A74" w:rsidP="0071223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el mensaje </w:t>
      </w:r>
      <w:r w:rsidRPr="0071223F">
        <w:rPr>
          <w:rFonts w:ascii="Times New Roman" w:eastAsia="Times New Roman" w:hAnsi="Times New Roman" w:cs="Times New Roman"/>
          <w:i/>
          <w:iCs/>
          <w:sz w:val="24"/>
          <w:szCs w:val="24"/>
          <w:lang w:val="es-CO"/>
        </w:rPr>
        <w:t>"Existe cien"</w:t>
      </w:r>
      <w:r w:rsidRPr="0071223F">
        <w:rPr>
          <w:rFonts w:ascii="Times New Roman" w:eastAsia="Times New Roman" w:hAnsi="Times New Roman" w:cs="Times New Roman"/>
          <w:sz w:val="24"/>
          <w:szCs w:val="24"/>
          <w:lang w:val="es-CO"/>
        </w:rPr>
        <w:t> en dado caso el arreglo almacene por los menos un cien.</w:t>
      </w:r>
    </w:p>
    <w:p w:rsidR="0071223F" w:rsidRPr="00AA1BFD" w:rsidRDefault="0071223F" w:rsidP="0071223F">
      <w:pPr>
        <w:spacing w:before="100" w:beforeAutospacing="1" w:after="100" w:afterAutospacing="1" w:line="360" w:lineRule="atLeast"/>
        <w:outlineLvl w:val="0"/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</w:pPr>
      <w:r w:rsidRPr="00AA1BFD">
        <w:rPr>
          <w:rFonts w:ascii="Times New Roman" w:eastAsia="Times New Roman" w:hAnsi="Times New Roman" w:cs="Times New Roman"/>
          <w:b/>
          <w:bCs/>
          <w:kern w:val="36"/>
          <w:sz w:val="31"/>
          <w:szCs w:val="31"/>
          <w:lang w:val="es-CO"/>
        </w:rPr>
        <w:t>Ejercicios Matriz Java</w:t>
      </w:r>
    </w:p>
    <w:p w:rsidR="0071223F" w:rsidRPr="00AA1BFD" w:rsidRDefault="0071223F" w:rsidP="007122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Abrir temario </w:t>
      </w:r>
      <w:r w:rsidRPr="00AA1BFD">
        <w:rPr>
          <w:rFonts w:ascii="Material Icons" w:eastAsia="Times New Roman" w:hAnsi="Material Icons" w:cs="Times New Roman"/>
          <w:sz w:val="36"/>
          <w:szCs w:val="36"/>
          <w:lang w:val="es-CO"/>
        </w:rPr>
        <w:t>playlist_play</w:t>
      </w:r>
    </w:p>
    <w:p w:rsidR="0071223F" w:rsidRPr="0071223F" w:rsidRDefault="0071223F" w:rsidP="007122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223F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inline distT="0" distB="0" distL="0" distR="0">
                <wp:extent cx="302895" cy="302895"/>
                <wp:effectExtent l="0" t="0" r="0" b="0"/>
                <wp:docPr id="18" name="Rectangle 18" descr="Next">
                  <a:hlinkClick xmlns:a="http://schemas.openxmlformats.org/drawingml/2006/main" r:id="rId33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0C0D0A" id="Rectangle 18" o:spid="_x0000_s1026" alt="Next" href="https://codigofacilito.com/videos/programacion-orientada-a-objetos-898fcae0-d6e7-4c82-bb9d-e079c6c90253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71223F" w:rsidRPr="00AA1BFD" w:rsidRDefault="0071223F" w:rsidP="0071223F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val="es-CO"/>
        </w:rPr>
      </w:pPr>
      <w:r w:rsidRPr="00AA1BFD">
        <w:rPr>
          <w:rFonts w:ascii="Arial" w:eastAsia="Times New Roman" w:hAnsi="Arial" w:cs="Arial"/>
          <w:sz w:val="24"/>
          <w:szCs w:val="24"/>
          <w:lang w:val="es-CO"/>
        </w:rPr>
        <w:t>Lo lees en 1 Min.</w:t>
      </w:r>
    </w:p>
    <w:p w:rsidR="0071223F" w:rsidRPr="00AA1BFD" w:rsidRDefault="0071223F" w:rsidP="0071223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B34"/>
          <w:sz w:val="23"/>
          <w:szCs w:val="23"/>
          <w:lang w:val="es-CO"/>
        </w:rPr>
      </w:pPr>
      <w:r w:rsidRPr="0071223F">
        <w:rPr>
          <w:rFonts w:ascii="Arial" w:eastAsia="Times New Roman" w:hAnsi="Arial" w:cs="Arial"/>
          <w:color w:val="262B34"/>
          <w:sz w:val="23"/>
          <w:szCs w:val="23"/>
        </w:rPr>
        <w:object w:dxaOrig="225" w:dyaOrig="225">
          <v:shape id="_x0000_i1070" type="#_x0000_t75" style="width:20.3pt;height:18.1pt" o:ole="">
            <v:imagedata r:id="rId12" o:title=""/>
          </v:shape>
          <w:control r:id="rId34" w:name="DefaultOcxName8" w:shapeid="_x0000_i1070"/>
        </w:object>
      </w:r>
      <w:r w:rsidRPr="00AA1BFD">
        <w:rPr>
          <w:rFonts w:ascii="Arial" w:eastAsia="Times New Roman" w:hAnsi="Arial" w:cs="Arial"/>
          <w:color w:val="262B34"/>
          <w:sz w:val="23"/>
          <w:szCs w:val="23"/>
          <w:lang w:val="es-CO"/>
        </w:rPr>
        <w:t> Activar modo nocturno</w:t>
      </w:r>
    </w:p>
    <w:p w:rsidR="0071223F" w:rsidRPr="00AA1BFD" w:rsidRDefault="0071223F" w:rsidP="0071223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Crear un matriz de 5 x 5</w:t>
      </w:r>
    </w:p>
    <w:p w:rsidR="0071223F" w:rsidRPr="00AA1BFD" w:rsidRDefault="0071223F" w:rsidP="0071223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Llenar la matriz con números aleatorios.</w:t>
      </w:r>
    </w:p>
    <w:p w:rsidR="0071223F" w:rsidRPr="00AA1BFD" w:rsidRDefault="0071223F" w:rsidP="00712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Para obtener un número aleatorio en Java podemos hacer uso de la siguiente sentencia.</w:t>
      </w:r>
    </w:p>
    <w:p w:rsidR="0071223F" w:rsidRPr="0071223F" w:rsidRDefault="0071223F" w:rsidP="0071223F">
      <w:pP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Consolas" w:eastAsia="Times New Roman" w:hAnsi="Consolas" w:cs="Courier New"/>
          <w:color w:val="000000"/>
          <w:sz w:val="24"/>
          <w:szCs w:val="24"/>
        </w:rPr>
      </w:pPr>
      <w:r w:rsidRPr="0071223F">
        <w:rPr>
          <w:rFonts w:ascii="Consolas" w:eastAsia="Times New Roman" w:hAnsi="Consolas" w:cs="Courier New"/>
          <w:color w:val="1990B8"/>
          <w:sz w:val="24"/>
          <w:szCs w:val="24"/>
        </w:rPr>
        <w:t>int</w:t>
      </w:r>
      <w:r w:rsidRPr="0071223F">
        <w:rPr>
          <w:rFonts w:ascii="Consolas" w:eastAsia="Times New Roman" w:hAnsi="Consolas" w:cs="Courier New"/>
          <w:color w:val="000000"/>
          <w:sz w:val="24"/>
          <w:szCs w:val="24"/>
        </w:rPr>
        <w:t xml:space="preserve"> numero </w:t>
      </w:r>
      <w:r w:rsidRPr="0071223F">
        <w:rPr>
          <w:rFonts w:ascii="Consolas" w:eastAsia="Times New Roman" w:hAnsi="Consolas" w:cs="Courier New"/>
          <w:color w:val="A67F59"/>
          <w:sz w:val="24"/>
          <w:szCs w:val="24"/>
        </w:rPr>
        <w:t>=</w:t>
      </w:r>
      <w:r w:rsidRPr="0071223F">
        <w:rPr>
          <w:rFonts w:ascii="Consolas" w:eastAsia="Times New Roman" w:hAnsi="Consolas" w:cs="Courier New"/>
          <w:color w:val="000000"/>
          <w:sz w:val="24"/>
          <w:szCs w:val="24"/>
        </w:rPr>
        <w:t xml:space="preserve"> </w:t>
      </w:r>
      <w:r w:rsidRPr="0071223F">
        <w:rPr>
          <w:rFonts w:ascii="Consolas" w:eastAsia="Times New Roman" w:hAnsi="Consolas" w:cs="Courier New"/>
          <w:color w:val="5F6364"/>
          <w:sz w:val="24"/>
          <w:szCs w:val="24"/>
        </w:rPr>
        <w:t>(</w:t>
      </w:r>
      <w:r w:rsidRPr="0071223F">
        <w:rPr>
          <w:rFonts w:ascii="Consolas" w:eastAsia="Times New Roman" w:hAnsi="Consolas" w:cs="Courier New"/>
          <w:color w:val="1990B8"/>
          <w:sz w:val="24"/>
          <w:szCs w:val="24"/>
        </w:rPr>
        <w:t>int</w:t>
      </w:r>
      <w:r w:rsidRPr="0071223F">
        <w:rPr>
          <w:rFonts w:ascii="Consolas" w:eastAsia="Times New Roman" w:hAnsi="Consolas" w:cs="Courier New"/>
          <w:color w:val="5F6364"/>
          <w:sz w:val="24"/>
          <w:szCs w:val="24"/>
        </w:rPr>
        <w:t>)(</w:t>
      </w:r>
      <w:r w:rsidRPr="0071223F">
        <w:rPr>
          <w:rFonts w:ascii="Consolas" w:eastAsia="Times New Roman" w:hAnsi="Consolas" w:cs="Courier New"/>
          <w:color w:val="000000"/>
          <w:sz w:val="24"/>
          <w:szCs w:val="24"/>
        </w:rPr>
        <w:t>Math</w:t>
      </w:r>
      <w:r w:rsidRPr="0071223F">
        <w:rPr>
          <w:rFonts w:ascii="Consolas" w:eastAsia="Times New Roman" w:hAnsi="Consolas" w:cs="Courier New"/>
          <w:color w:val="5F6364"/>
          <w:sz w:val="24"/>
          <w:szCs w:val="24"/>
        </w:rPr>
        <w:t>.</w:t>
      </w:r>
      <w:r w:rsidRPr="0071223F">
        <w:rPr>
          <w:rFonts w:ascii="Consolas" w:eastAsia="Times New Roman" w:hAnsi="Consolas" w:cs="Courier New"/>
          <w:color w:val="2F9C0A"/>
          <w:sz w:val="24"/>
          <w:szCs w:val="24"/>
        </w:rPr>
        <w:t>random</w:t>
      </w:r>
      <w:r w:rsidRPr="0071223F">
        <w:rPr>
          <w:rFonts w:ascii="Consolas" w:eastAsia="Times New Roman" w:hAnsi="Consolas" w:cs="Courier New"/>
          <w:color w:val="5F6364"/>
          <w:sz w:val="24"/>
          <w:szCs w:val="24"/>
        </w:rPr>
        <w:t>()</w:t>
      </w:r>
      <w:r w:rsidRPr="0071223F">
        <w:rPr>
          <w:rFonts w:ascii="Consolas" w:eastAsia="Times New Roman" w:hAnsi="Consolas" w:cs="Courier New"/>
          <w:color w:val="000000"/>
          <w:sz w:val="24"/>
          <w:szCs w:val="24"/>
        </w:rPr>
        <w:t xml:space="preserve"> </w:t>
      </w:r>
      <w:r w:rsidRPr="0071223F">
        <w:rPr>
          <w:rFonts w:ascii="Consolas" w:eastAsia="Times New Roman" w:hAnsi="Consolas" w:cs="Courier New"/>
          <w:color w:val="A67F59"/>
          <w:sz w:val="24"/>
          <w:szCs w:val="24"/>
        </w:rPr>
        <w:t>*</w:t>
      </w:r>
      <w:r w:rsidRPr="0071223F">
        <w:rPr>
          <w:rFonts w:ascii="Consolas" w:eastAsia="Times New Roman" w:hAnsi="Consolas" w:cs="Courier New"/>
          <w:color w:val="000000"/>
          <w:sz w:val="24"/>
          <w:szCs w:val="24"/>
        </w:rPr>
        <w:t xml:space="preserve"> </w:t>
      </w:r>
      <w:r w:rsidRPr="0071223F">
        <w:rPr>
          <w:rFonts w:ascii="Consolas" w:eastAsia="Times New Roman" w:hAnsi="Consolas" w:cs="Courier New"/>
          <w:color w:val="C92C2C"/>
          <w:sz w:val="24"/>
          <w:szCs w:val="24"/>
        </w:rPr>
        <w:t>100</w:t>
      </w:r>
      <w:r w:rsidRPr="0071223F">
        <w:rPr>
          <w:rFonts w:ascii="Consolas" w:eastAsia="Times New Roman" w:hAnsi="Consolas" w:cs="Courier New"/>
          <w:color w:val="5F6364"/>
          <w:sz w:val="24"/>
          <w:szCs w:val="24"/>
        </w:rPr>
        <w:t>);</w:t>
      </w:r>
    </w:p>
    <w:p w:rsidR="0071223F" w:rsidRPr="00AA1BFD" w:rsidRDefault="0071223F" w:rsidP="00712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A partir de la matriz anteriormente creada.</w:t>
      </w:r>
    </w:p>
    <w:p w:rsidR="0071223F" w:rsidRPr="00AA1BFD" w:rsidRDefault="0071223F" w:rsidP="007122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el promedio de la matriz.</w:t>
      </w:r>
    </w:p>
    <w:p w:rsidR="0071223F" w:rsidRPr="00AA1BFD" w:rsidRDefault="0071223F" w:rsidP="007122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el número mayor y la cantidad de veces que este se repite.</w:t>
      </w:r>
    </w:p>
    <w:p w:rsidR="0071223F" w:rsidRPr="00AA1BFD" w:rsidRDefault="0071223F" w:rsidP="007122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todos los números primos.</w:t>
      </w:r>
    </w:p>
    <w:p w:rsidR="0071223F" w:rsidRPr="00AA1BFD" w:rsidRDefault="0071223F" w:rsidP="007122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todos los números pares.</w:t>
      </w:r>
    </w:p>
    <w:p w:rsidR="0071223F" w:rsidRPr="00AA1BFD" w:rsidRDefault="0071223F" w:rsidP="007122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la suma de las diagonales</w:t>
      </w:r>
    </w:p>
    <w:p w:rsidR="0071223F" w:rsidRPr="00AA1BFD" w:rsidRDefault="0071223F" w:rsidP="007122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t>Mostrar en consola la suma de la la última fila.</w:t>
      </w:r>
    </w:p>
    <w:p w:rsidR="0071223F" w:rsidRPr="00AA1BFD" w:rsidRDefault="0071223F" w:rsidP="007122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AA1BFD">
        <w:rPr>
          <w:rFonts w:ascii="Times New Roman" w:eastAsia="Times New Roman" w:hAnsi="Times New Roman" w:cs="Times New Roman"/>
          <w:sz w:val="24"/>
          <w:szCs w:val="24"/>
          <w:lang w:val="es-CO"/>
        </w:rPr>
        <w:lastRenderedPageBreak/>
        <w:t>Mostrar en consola el mensaje "Cuadrado Mágico" si la matriz cataloga como un cuadrado mágico.</w:t>
      </w:r>
    </w:p>
    <w:p w:rsidR="00CF628F" w:rsidRPr="00AA1BFD" w:rsidRDefault="00CF628F" w:rsidP="00CF628F">
      <w:pPr>
        <w:pStyle w:val="Heading1"/>
        <w:spacing w:line="360" w:lineRule="atLeast"/>
        <w:rPr>
          <w:sz w:val="31"/>
          <w:szCs w:val="31"/>
          <w:lang w:val="es-CO"/>
        </w:rPr>
      </w:pPr>
      <w:r w:rsidRPr="00AA1BFD">
        <w:rPr>
          <w:sz w:val="31"/>
          <w:szCs w:val="31"/>
          <w:lang w:val="es-CO"/>
        </w:rPr>
        <w:t>Arreglos como parametros</w:t>
      </w:r>
    </w:p>
    <w:p w:rsidR="00CF628F" w:rsidRPr="00AA1BFD" w:rsidRDefault="00CF628F" w:rsidP="00CF628F">
      <w:pPr>
        <w:rPr>
          <w:sz w:val="24"/>
          <w:szCs w:val="24"/>
          <w:lang w:val="es-CO"/>
        </w:rPr>
      </w:pPr>
      <w:r w:rsidRPr="00AA1BFD">
        <w:rPr>
          <w:rStyle w:val="align-icon"/>
          <w:lang w:val="es-CO"/>
        </w:rPr>
        <w:t>Abrir temario</w:t>
      </w:r>
      <w:r w:rsidRPr="00AA1BFD">
        <w:rPr>
          <w:lang w:val="es-CO"/>
        </w:rPr>
        <w:t> </w:t>
      </w:r>
      <w:r w:rsidRPr="00AA1BFD">
        <w:rPr>
          <w:rFonts w:ascii="Material Icons" w:hAnsi="Material Icons"/>
          <w:sz w:val="36"/>
          <w:szCs w:val="36"/>
          <w:lang w:val="es-CO"/>
        </w:rPr>
        <w:t>playlist_play</w:t>
      </w:r>
    </w:p>
    <w:p w:rsidR="00CF628F" w:rsidRDefault="00CF628F" w:rsidP="00CF628F">
      <w:r>
        <w:rPr>
          <w:noProof/>
          <w:color w:val="0000FF"/>
        </w:rPr>
        <mc:AlternateContent>
          <mc:Choice Requires="wps">
            <w:drawing>
              <wp:inline distT="0" distB="0" distL="0" distR="0">
                <wp:extent cx="302895" cy="302895"/>
                <wp:effectExtent l="0" t="0" r="0" b="0"/>
                <wp:docPr id="19" name="Rectangle 19" descr="Next">
                  <a:hlinkClick xmlns:a="http://schemas.openxmlformats.org/drawingml/2006/main" r:id="rId35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784951C" id="Rectangle 19" o:spid="_x0000_s1026" alt="Next" href="https://codigofacilito.com/videos/multiples-parametros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CF628F" w:rsidRPr="00AA1BFD" w:rsidRDefault="00CF628F" w:rsidP="00CF628F">
      <w:pPr>
        <w:pStyle w:val="be-small"/>
        <w:shd w:val="clear" w:color="auto" w:fill="FFFFFF"/>
        <w:jc w:val="center"/>
        <w:rPr>
          <w:rFonts w:ascii="Arial" w:hAnsi="Arial" w:cs="Arial"/>
          <w:lang w:val="es-CO"/>
        </w:rPr>
      </w:pPr>
      <w:r w:rsidRPr="00AA1BFD">
        <w:rPr>
          <w:rFonts w:ascii="Arial" w:hAnsi="Arial" w:cs="Arial"/>
          <w:lang w:val="es-CO"/>
        </w:rPr>
        <w:t>Lo lees en 1 Min.</w:t>
      </w:r>
    </w:p>
    <w:p w:rsidR="00CF628F" w:rsidRPr="00AA1BFD" w:rsidRDefault="00CF628F" w:rsidP="00CF628F">
      <w:pPr>
        <w:shd w:val="clear" w:color="auto" w:fill="FFFFFF"/>
        <w:rPr>
          <w:rFonts w:ascii="Arial" w:hAnsi="Arial" w:cs="Arial"/>
          <w:color w:val="262B34"/>
          <w:sz w:val="23"/>
          <w:szCs w:val="23"/>
          <w:lang w:val="es-CO"/>
        </w:rPr>
      </w:pPr>
      <w:r>
        <w:rPr>
          <w:rFonts w:ascii="Arial" w:hAnsi="Arial" w:cs="Arial"/>
          <w:color w:val="262B34"/>
          <w:sz w:val="23"/>
          <w:szCs w:val="23"/>
        </w:rPr>
        <w:object w:dxaOrig="225" w:dyaOrig="225">
          <v:shape id="_x0000_i1073" type="#_x0000_t75" style="width:20.3pt;height:18.1pt" o:ole="">
            <v:imagedata r:id="rId12" o:title=""/>
          </v:shape>
          <w:control r:id="rId36" w:name="DefaultOcxName9" w:shapeid="_x0000_i1073"/>
        </w:object>
      </w:r>
      <w:r w:rsidRPr="00AA1BFD">
        <w:rPr>
          <w:rFonts w:ascii="Arial" w:hAnsi="Arial" w:cs="Arial"/>
          <w:color w:val="262B34"/>
          <w:sz w:val="23"/>
          <w:szCs w:val="23"/>
          <w:lang w:val="es-CO"/>
        </w:rPr>
        <w:t> Activar modo nocturno</w:t>
      </w:r>
    </w:p>
    <w:p w:rsidR="00CF628F" w:rsidRPr="00AA1BFD" w:rsidRDefault="00CF628F" w:rsidP="00CF628F">
      <w:pPr>
        <w:pStyle w:val="NormalWeb"/>
        <w:rPr>
          <w:lang w:val="es-CO"/>
        </w:rPr>
      </w:pPr>
      <w:r w:rsidRPr="00AA1BFD">
        <w:rPr>
          <w:lang w:val="es-CO"/>
        </w:rPr>
        <w:t>En Java nosotros podemos trabajar con métodos los cuales reciban como parámetros arreglos.</w:t>
      </w:r>
    </w:p>
    <w:p w:rsidR="00CF628F" w:rsidRDefault="00CF628F" w:rsidP="00CF628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1990B8"/>
          <w:sz w:val="24"/>
          <w:szCs w:val="24"/>
        </w:rPr>
        <w:t>stat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1990B8"/>
          <w:sz w:val="24"/>
          <w:szCs w:val="24"/>
        </w:rPr>
        <w:t>void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showElements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String</w:t>
      </w:r>
      <w:r>
        <w:rPr>
          <w:rStyle w:val="token"/>
          <w:rFonts w:ascii="Consolas" w:hAnsi="Consolas"/>
          <w:color w:val="5F6364"/>
          <w:sz w:val="24"/>
          <w:szCs w:val="24"/>
        </w:rPr>
        <w:t>[]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array</w:t>
      </w:r>
      <w:r>
        <w:rPr>
          <w:rStyle w:val="token"/>
          <w:rFonts w:ascii="Consolas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{</w:t>
      </w:r>
    </w:p>
    <w:p w:rsidR="00CF628F" w:rsidRPr="00AA1BFD" w:rsidRDefault="00CF628F" w:rsidP="00CF628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 w:rsidRPr="00AA1BFD">
        <w:rPr>
          <w:rStyle w:val="token"/>
          <w:rFonts w:ascii="Consolas" w:hAnsi="Consolas"/>
          <w:color w:val="1990B8"/>
          <w:sz w:val="24"/>
          <w:szCs w:val="24"/>
          <w:lang w:val="es-CO"/>
        </w:rPr>
        <w:t>for</w:t>
      </w:r>
      <w:r w:rsidRPr="00AA1BFD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AA1BFD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String sentencia </w:t>
      </w:r>
      <w:r w:rsidRPr="00AA1BFD">
        <w:rPr>
          <w:rStyle w:val="token"/>
          <w:rFonts w:ascii="Consolas" w:hAnsi="Consolas"/>
          <w:color w:val="A67F59"/>
          <w:sz w:val="24"/>
          <w:szCs w:val="24"/>
          <w:lang w:val="es-CO"/>
        </w:rPr>
        <w:t>:</w:t>
      </w:r>
      <w:r w:rsidRPr="00AA1BFD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arreglos</w:t>
      </w:r>
      <w:r w:rsidRPr="00AA1BFD">
        <w:rPr>
          <w:rStyle w:val="token"/>
          <w:rFonts w:ascii="Consolas" w:hAnsi="Consolas"/>
          <w:color w:val="5F6364"/>
          <w:sz w:val="24"/>
          <w:szCs w:val="24"/>
          <w:lang w:val="es-CO"/>
        </w:rPr>
        <w:t>)</w:t>
      </w:r>
    </w:p>
    <w:p w:rsidR="00CF628F" w:rsidRPr="00AA1BFD" w:rsidRDefault="00CF628F" w:rsidP="00CF628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AA1BFD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 System</w:t>
      </w:r>
      <w:r w:rsidRPr="00AA1BF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AA1BFD">
        <w:rPr>
          <w:rStyle w:val="HTMLCode"/>
          <w:rFonts w:ascii="Consolas" w:hAnsi="Consolas"/>
          <w:color w:val="000000"/>
          <w:sz w:val="24"/>
          <w:szCs w:val="24"/>
          <w:lang w:val="es-CO"/>
        </w:rPr>
        <w:t>out</w:t>
      </w:r>
      <w:r w:rsidRPr="00AA1BFD">
        <w:rPr>
          <w:rStyle w:val="token"/>
          <w:rFonts w:ascii="Consolas" w:hAnsi="Consolas"/>
          <w:color w:val="5F6364"/>
          <w:sz w:val="24"/>
          <w:szCs w:val="24"/>
          <w:lang w:val="es-CO"/>
        </w:rPr>
        <w:t>.</w:t>
      </w:r>
      <w:r w:rsidRPr="00AA1BFD">
        <w:rPr>
          <w:rStyle w:val="token"/>
          <w:rFonts w:ascii="Consolas" w:hAnsi="Consolas"/>
          <w:color w:val="2F9C0A"/>
          <w:sz w:val="24"/>
          <w:szCs w:val="24"/>
          <w:lang w:val="es-CO"/>
        </w:rPr>
        <w:t>println</w:t>
      </w:r>
      <w:r w:rsidRPr="00AA1BFD">
        <w:rPr>
          <w:rStyle w:val="token"/>
          <w:rFonts w:ascii="Consolas" w:hAnsi="Consolas"/>
          <w:color w:val="5F6364"/>
          <w:sz w:val="24"/>
          <w:szCs w:val="24"/>
          <w:lang w:val="es-CO"/>
        </w:rPr>
        <w:t>(</w:t>
      </w:r>
      <w:r w:rsidRPr="00AA1BFD">
        <w:rPr>
          <w:rStyle w:val="HTMLCode"/>
          <w:rFonts w:ascii="Consolas" w:hAnsi="Consolas"/>
          <w:color w:val="000000"/>
          <w:sz w:val="24"/>
          <w:szCs w:val="24"/>
          <w:lang w:val="es-CO"/>
        </w:rPr>
        <w:t>sentencia</w:t>
      </w:r>
      <w:r w:rsidRPr="00AA1BFD">
        <w:rPr>
          <w:rStyle w:val="token"/>
          <w:rFonts w:ascii="Consolas" w:hAnsi="Consolas"/>
          <w:color w:val="5F6364"/>
          <w:sz w:val="24"/>
          <w:szCs w:val="24"/>
          <w:lang w:val="es-CO"/>
        </w:rPr>
        <w:t>);</w:t>
      </w:r>
    </w:p>
    <w:p w:rsidR="00CF628F" w:rsidRPr="00AA1BFD" w:rsidRDefault="00CF628F" w:rsidP="00CF628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AA1BFD">
        <w:rPr>
          <w:rStyle w:val="token"/>
          <w:rFonts w:ascii="Consolas" w:hAnsi="Consolas"/>
          <w:color w:val="5F6364"/>
          <w:sz w:val="24"/>
          <w:szCs w:val="24"/>
          <w:lang w:val="es-CO"/>
        </w:rPr>
        <w:t>}</w:t>
      </w:r>
    </w:p>
    <w:p w:rsidR="00CF628F" w:rsidRPr="00AA1BFD" w:rsidRDefault="00CF628F" w:rsidP="00CF628F">
      <w:pPr>
        <w:pStyle w:val="NormalWeb"/>
        <w:rPr>
          <w:lang w:val="es-CO"/>
        </w:rPr>
      </w:pPr>
      <w:r w:rsidRPr="00AA1BFD">
        <w:rPr>
          <w:lang w:val="es-CO"/>
        </w:rPr>
        <w:t>En este caso tenemos un método estático (método de clase) el cual recibe como parámetros un arreglo de </w:t>
      </w:r>
      <w:r w:rsidRPr="00AA1BFD">
        <w:rPr>
          <w:rStyle w:val="Emphasis"/>
          <w:lang w:val="es-CO"/>
        </w:rPr>
        <w:t>Strings</w:t>
      </w:r>
      <w:r w:rsidRPr="00AA1BFD">
        <w:rPr>
          <w:lang w:val="es-CO"/>
        </w:rPr>
        <w:t>.</w:t>
      </w:r>
    </w:p>
    <w:p w:rsidR="00CF628F" w:rsidRPr="00AA1BFD" w:rsidRDefault="00CF628F" w:rsidP="00CF628F">
      <w:pPr>
        <w:pStyle w:val="NormalWeb"/>
        <w:rPr>
          <w:lang w:val="es-CO"/>
        </w:rPr>
      </w:pPr>
      <w:r w:rsidRPr="00AA1BFD">
        <w:rPr>
          <w:lang w:val="es-CO"/>
        </w:rPr>
        <w:t>El arreglo como parámetros seguirá la siguiente estructura.</w:t>
      </w:r>
    </w:p>
    <w:p w:rsidR="00CF628F" w:rsidRPr="00AA1BFD" w:rsidRDefault="00CF628F" w:rsidP="00CF628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AA1BFD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Tipo dato </w:t>
      </w:r>
      <w:r w:rsidRPr="00AA1BFD">
        <w:rPr>
          <w:rStyle w:val="token"/>
          <w:rFonts w:ascii="Consolas" w:hAnsi="Consolas"/>
          <w:color w:val="5F6364"/>
          <w:sz w:val="24"/>
          <w:szCs w:val="24"/>
          <w:lang w:val="es-CO"/>
        </w:rPr>
        <w:t>[]</w:t>
      </w:r>
      <w:r w:rsidRPr="00AA1BFD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nombre parámetros</w:t>
      </w:r>
    </w:p>
    <w:p w:rsidR="00CF628F" w:rsidRPr="00AA1BFD" w:rsidRDefault="00CF628F" w:rsidP="00CF628F">
      <w:pPr>
        <w:pStyle w:val="NormalWeb"/>
        <w:rPr>
          <w:lang w:val="es-CO"/>
        </w:rPr>
      </w:pPr>
      <w:r w:rsidRPr="00AA1BFD">
        <w:rPr>
          <w:lang w:val="es-CO"/>
        </w:rPr>
        <w:t>ejemplo</w:t>
      </w:r>
    </w:p>
    <w:p w:rsidR="00CF628F" w:rsidRPr="00AA1BFD" w:rsidRDefault="00CF628F" w:rsidP="00CF628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  <w:lang w:val="es-CO"/>
        </w:rPr>
      </w:pPr>
      <w:r w:rsidRPr="00AA1BFD">
        <w:rPr>
          <w:rStyle w:val="HTMLCode"/>
          <w:rFonts w:ascii="Consolas" w:hAnsi="Consolas"/>
          <w:color w:val="000000"/>
          <w:sz w:val="24"/>
          <w:szCs w:val="24"/>
          <w:lang w:val="es-CO"/>
        </w:rPr>
        <w:t>String</w:t>
      </w:r>
      <w:r w:rsidRPr="00AA1BFD">
        <w:rPr>
          <w:rStyle w:val="token"/>
          <w:rFonts w:ascii="Consolas" w:hAnsi="Consolas"/>
          <w:color w:val="5F6364"/>
          <w:sz w:val="24"/>
          <w:szCs w:val="24"/>
          <w:lang w:val="es-CO"/>
        </w:rPr>
        <w:t>[]</w:t>
      </w:r>
      <w:r w:rsidRPr="00AA1BFD">
        <w:rPr>
          <w:rStyle w:val="HTMLCode"/>
          <w:rFonts w:ascii="Consolas" w:hAnsi="Consolas"/>
          <w:color w:val="000000"/>
          <w:sz w:val="24"/>
          <w:szCs w:val="24"/>
          <w:lang w:val="es-CO"/>
        </w:rPr>
        <w:t xml:space="preserve"> array</w:t>
      </w:r>
    </w:p>
    <w:p w:rsidR="00CF628F" w:rsidRPr="00AA1BFD" w:rsidRDefault="00CF628F" w:rsidP="00CF628F">
      <w:pPr>
        <w:pStyle w:val="NormalWeb"/>
        <w:rPr>
          <w:lang w:val="es-CO"/>
        </w:rPr>
      </w:pPr>
      <w:r w:rsidRPr="00AA1BFD">
        <w:rPr>
          <w:lang w:val="es-CO"/>
        </w:rPr>
        <w:t>Para hacer uso de este método, únicamente debemos de hacer uso de la clase y colocar como argumento un arreglo.</w:t>
      </w:r>
    </w:p>
    <w:p w:rsidR="00CF628F" w:rsidRDefault="00CF628F" w:rsidP="00CF628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>String elements</w:t>
      </w:r>
      <w:r>
        <w:rPr>
          <w:rStyle w:val="token"/>
          <w:rFonts w:ascii="Consolas" w:hAnsi="Consolas"/>
          <w:color w:val="5F6364"/>
          <w:sz w:val="24"/>
          <w:szCs w:val="24"/>
        </w:rPr>
        <w:t>[]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5F6364"/>
          <w:sz w:val="24"/>
          <w:szCs w:val="24"/>
        </w:rPr>
        <w:t>{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a"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e"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i"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o"</w:t>
      </w:r>
      <w:r>
        <w:rPr>
          <w:rStyle w:val="token"/>
          <w:rFonts w:ascii="Consolas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2F9C0A"/>
          <w:sz w:val="24"/>
          <w:szCs w:val="24"/>
        </w:rPr>
        <w:t>"u"</w:t>
      </w:r>
      <w:r>
        <w:rPr>
          <w:rStyle w:val="token"/>
          <w:rFonts w:ascii="Consolas" w:hAnsi="Consolas"/>
          <w:color w:val="5F6364"/>
          <w:sz w:val="24"/>
          <w:szCs w:val="24"/>
        </w:rPr>
        <w:t>};</w:t>
      </w:r>
    </w:p>
    <w:p w:rsidR="00CF628F" w:rsidRDefault="00CF628F" w:rsidP="00CF628F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>Class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showElements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elements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CF628F" w:rsidRPr="00AA1BFD" w:rsidRDefault="00CF628F" w:rsidP="00CF628F">
      <w:pPr>
        <w:pStyle w:val="NormalWeb"/>
        <w:rPr>
          <w:lang w:val="es-CO"/>
        </w:rPr>
      </w:pPr>
      <w:r w:rsidRPr="00AA1BFD">
        <w:rPr>
          <w:lang w:val="es-CO"/>
        </w:rPr>
        <w:t>Algo interesante a mencionar es que nuestra clase principal en su método estático </w:t>
      </w:r>
      <w:r w:rsidRPr="00AA1BFD">
        <w:rPr>
          <w:rStyle w:val="Emphasis"/>
          <w:lang w:val="es-CO"/>
        </w:rPr>
        <w:t>main</w:t>
      </w:r>
      <w:r w:rsidRPr="00AA1BFD">
        <w:rPr>
          <w:lang w:val="es-CO"/>
        </w:rPr>
        <w:t>, recibe como parámetros un arreglo de Strings, arreglo que no será más que los argumentos que nosotros coloquemos al ejecutar nuestro programa.</w:t>
      </w:r>
    </w:p>
    <w:p w:rsidR="0071223F" w:rsidRDefault="00AA1BFD" w:rsidP="00712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>
        <w:rPr>
          <w:noProof/>
        </w:rPr>
        <w:lastRenderedPageBreak/>
        <w:drawing>
          <wp:inline distT="0" distB="0" distL="0" distR="0" wp14:anchorId="5612A3D0" wp14:editId="47E9BAD4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BFD" w:rsidRDefault="00AA1BFD" w:rsidP="00712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</w:p>
    <w:p w:rsidR="00AA1BFD" w:rsidRDefault="00AA1BFD" w:rsidP="00712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>
        <w:rPr>
          <w:noProof/>
        </w:rPr>
        <w:drawing>
          <wp:inline distT="0" distB="0" distL="0" distR="0" wp14:anchorId="5FA5A514" wp14:editId="5C61F63D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BFD" w:rsidRDefault="00AA1BFD" w:rsidP="00712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>
        <w:rPr>
          <w:noProof/>
        </w:rPr>
        <w:lastRenderedPageBreak/>
        <w:drawing>
          <wp:inline distT="0" distB="0" distL="0" distR="0" wp14:anchorId="0543C04E" wp14:editId="15176841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04874D" wp14:editId="28DF2C0F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BFD" w:rsidRDefault="00AA1BFD" w:rsidP="00712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>
        <w:rPr>
          <w:noProof/>
        </w:rPr>
        <w:lastRenderedPageBreak/>
        <w:drawing>
          <wp:inline distT="0" distB="0" distL="0" distR="0" wp14:anchorId="56444161" wp14:editId="490D393F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BFD" w:rsidRDefault="00AA1BFD" w:rsidP="00712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>
        <w:rPr>
          <w:noProof/>
        </w:rPr>
        <w:drawing>
          <wp:inline distT="0" distB="0" distL="0" distR="0" wp14:anchorId="6BDBB6BF" wp14:editId="3585581F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BFD" w:rsidRDefault="00B912F3" w:rsidP="0071223F">
      <w:pPr>
        <w:spacing w:before="100" w:beforeAutospacing="1" w:after="100" w:afterAutospacing="1" w:line="240" w:lineRule="auto"/>
      </w:pPr>
      <w:hyperlink r:id="rId43" w:history="1">
        <w:r w:rsidR="00AA1BFD" w:rsidRPr="00AA1BFD">
          <w:rPr>
            <w:rStyle w:val="Hyperlink"/>
            <w:lang w:val="es-CO"/>
          </w:rPr>
          <w:t>https://docs.oracle.com/en/java/javase/12/docs/api/index.html</w:t>
        </w:r>
      </w:hyperlink>
    </w:p>
    <w:p w:rsidR="00125E96" w:rsidRDefault="00125E96" w:rsidP="0071223F">
      <w:pPr>
        <w:spacing w:before="100" w:beforeAutospacing="1" w:after="100" w:afterAutospacing="1" w:line="240" w:lineRule="auto"/>
      </w:pPr>
      <w:r>
        <w:rPr>
          <w:noProof/>
        </w:rPr>
        <w:lastRenderedPageBreak/>
        <w:drawing>
          <wp:inline distT="0" distB="0" distL="0" distR="0" wp14:anchorId="66C2F6CF" wp14:editId="42B26F1E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668414" wp14:editId="13B2C5A2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5A1AB2" wp14:editId="61C79597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9FD630" wp14:editId="0DF90E90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</w:p>
    <w:p w:rsidR="00B912F3" w:rsidRDefault="00125E96" w:rsidP="00B912F3">
      <w:pPr>
        <w:pStyle w:val="Heading1"/>
        <w:spacing w:line="360" w:lineRule="atLeast"/>
        <w:rPr>
          <w:sz w:val="31"/>
          <w:szCs w:val="31"/>
        </w:rPr>
      </w:pPr>
      <w:r>
        <w:t xml:space="preserve"> </w:t>
      </w:r>
      <w:r w:rsidR="00B912F3">
        <w:rPr>
          <w:sz w:val="31"/>
          <w:szCs w:val="31"/>
        </w:rPr>
        <w:t>Clase System</w:t>
      </w:r>
    </w:p>
    <w:p w:rsidR="00B912F3" w:rsidRDefault="00B912F3" w:rsidP="00B912F3">
      <w:pPr>
        <w:rPr>
          <w:sz w:val="24"/>
          <w:szCs w:val="24"/>
        </w:rPr>
      </w:pPr>
      <w:r>
        <w:rPr>
          <w:rStyle w:val="align-icon"/>
        </w:rPr>
        <w:t>Abrir temario</w:t>
      </w:r>
      <w:r>
        <w:t> </w:t>
      </w:r>
      <w:r>
        <w:rPr>
          <w:rFonts w:ascii="Material Icons" w:hAnsi="Material Icons"/>
          <w:sz w:val="36"/>
          <w:szCs w:val="36"/>
        </w:rPr>
        <w:t>playlist_play</w:t>
      </w:r>
    </w:p>
    <w:p w:rsidR="00B912F3" w:rsidRDefault="00B912F3" w:rsidP="00B912F3">
      <w:r>
        <w:rPr>
          <w:noProof/>
          <w:color w:val="0000FF"/>
        </w:rPr>
        <mc:AlternateContent>
          <mc:Choice Requires="wps">
            <w:drawing>
              <wp:inline distT="0" distB="0" distL="0" distR="0">
                <wp:extent cx="302895" cy="302895"/>
                <wp:effectExtent l="0" t="0" r="0" b="0"/>
                <wp:docPr id="30" name="Rectangle 30" descr="Next">
                  <a:hlinkClick xmlns:a="http://schemas.openxmlformats.org/drawingml/2006/main" r:id="rId48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4A6A9E1" id="Rectangle 30" o:spid="_x0000_s1026" alt="Next" href="https://codigofacilito.com/videos/protected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B912F3" w:rsidRDefault="00B912F3" w:rsidP="00B912F3">
      <w:pPr>
        <w:pStyle w:val="be-small"/>
        <w:shd w:val="clear" w:color="auto" w:fill="FFFFFF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>Lo lees en 1 Min.</w:t>
      </w:r>
    </w:p>
    <w:p w:rsidR="00B912F3" w:rsidRDefault="00B912F3" w:rsidP="00B912F3">
      <w:pPr>
        <w:shd w:val="clear" w:color="auto" w:fill="FFFFFF"/>
        <w:rPr>
          <w:rFonts w:ascii="Arial" w:hAnsi="Arial" w:cs="Arial"/>
          <w:color w:val="262B34"/>
          <w:sz w:val="23"/>
          <w:szCs w:val="23"/>
        </w:rPr>
      </w:pPr>
      <w:r>
        <w:rPr>
          <w:rFonts w:ascii="Arial" w:hAnsi="Arial" w:cs="Arial"/>
          <w:color w:val="262B34"/>
          <w:sz w:val="23"/>
          <w:szCs w:val="23"/>
        </w:rPr>
        <w:object w:dxaOrig="225" w:dyaOrig="225">
          <v:shape id="_x0000_i1079" type="#_x0000_t75" style="width:20.3pt;height:18.1pt" o:ole="">
            <v:imagedata r:id="rId12" o:title=""/>
          </v:shape>
          <w:control r:id="rId49" w:name="DefaultOcxName10" w:shapeid="_x0000_i1079"/>
        </w:object>
      </w:r>
      <w:r>
        <w:rPr>
          <w:rFonts w:ascii="Arial" w:hAnsi="Arial" w:cs="Arial"/>
          <w:color w:val="262B34"/>
          <w:sz w:val="23"/>
          <w:szCs w:val="23"/>
        </w:rPr>
        <w:t> Activar modo nocturno</w:t>
      </w:r>
    </w:p>
    <w:p w:rsidR="00B912F3" w:rsidRDefault="00B912F3" w:rsidP="00B912F3">
      <w:pPr>
        <w:pStyle w:val="NormalWeb"/>
      </w:pPr>
      <w:r>
        <w:t>Una de las clases con las que más nos encontraremos trabajando en nuestro día a día es la clase </w:t>
      </w:r>
      <w:hyperlink r:id="rId50" w:tgtFrame="_blank" w:history="1">
        <w:r>
          <w:rPr>
            <w:rStyle w:val="Strong"/>
            <w:color w:val="0000FF"/>
          </w:rPr>
          <w:t>System</w:t>
        </w:r>
      </w:hyperlink>
      <w:r>
        <w:t>.</w:t>
      </w:r>
    </w:p>
    <w:p w:rsidR="00B912F3" w:rsidRDefault="00B912F3" w:rsidP="00B912F3">
      <w:pPr>
        <w:pStyle w:val="NormalWeb"/>
      </w:pPr>
      <w:r>
        <w:t>Clase se encuentra en el paquete </w:t>
      </w:r>
      <w:r>
        <w:rPr>
          <w:rStyle w:val="Emphasis"/>
        </w:rPr>
        <w:t>Java.Lang</w:t>
      </w:r>
      <w:r>
        <w:t> así que no es necesario que nosotros la importemos para poder hacer uso de ella.</w:t>
      </w:r>
    </w:p>
    <w:p w:rsidR="00B912F3" w:rsidRDefault="00B912F3" w:rsidP="00B912F3">
      <w:pPr>
        <w:pStyle w:val="NormalWeb"/>
      </w:pPr>
      <w:r>
        <w:t>Esta clase nos permite trabajar con los diferentes canales de datos de nuestro programa. La clase posee tres atributos </w:t>
      </w:r>
      <w:r>
        <w:rPr>
          <w:rStyle w:val="Emphasis"/>
        </w:rPr>
        <w:t>staticos</w:t>
      </w:r>
      <w:r>
        <w:t>, uno por cada canal.</w:t>
      </w:r>
    </w:p>
    <w:p w:rsidR="00B912F3" w:rsidRDefault="00B912F3" w:rsidP="00B912F3">
      <w:pPr>
        <w:numPr>
          <w:ilvl w:val="0"/>
          <w:numId w:val="11"/>
        </w:numPr>
        <w:spacing w:before="100" w:beforeAutospacing="1" w:after="100" w:afterAutospacing="1" w:line="240" w:lineRule="auto"/>
      </w:pPr>
      <w:r>
        <w:rPr>
          <w:rStyle w:val="Strong"/>
        </w:rPr>
        <w:t>in</w:t>
      </w:r>
      <w:r>
        <w:t>. Standard Input stream.</w:t>
      </w:r>
    </w:p>
    <w:p w:rsidR="00B912F3" w:rsidRDefault="00B912F3" w:rsidP="00B912F3">
      <w:pPr>
        <w:numPr>
          <w:ilvl w:val="0"/>
          <w:numId w:val="11"/>
        </w:numPr>
        <w:spacing w:before="100" w:beforeAutospacing="1" w:after="100" w:afterAutospacing="1" w:line="240" w:lineRule="auto"/>
      </w:pPr>
      <w:r>
        <w:rPr>
          <w:rStyle w:val="Strong"/>
        </w:rPr>
        <w:t>out</w:t>
      </w:r>
      <w:r>
        <w:t>. Standard Output stream.</w:t>
      </w:r>
    </w:p>
    <w:p w:rsidR="00B912F3" w:rsidRDefault="00B912F3" w:rsidP="00B912F3">
      <w:pPr>
        <w:numPr>
          <w:ilvl w:val="0"/>
          <w:numId w:val="11"/>
        </w:numPr>
        <w:spacing w:before="100" w:beforeAutospacing="1" w:after="100" w:afterAutospacing="1" w:line="240" w:lineRule="auto"/>
      </w:pPr>
      <w:r>
        <w:rPr>
          <w:rStyle w:val="Strong"/>
        </w:rPr>
        <w:t>err</w:t>
      </w:r>
      <w:r>
        <w:t>. Standard Error stream.</w:t>
      </w:r>
    </w:p>
    <w:p w:rsidR="00B912F3" w:rsidRDefault="00B912F3" w:rsidP="00B912F3">
      <w:pPr>
        <w:pStyle w:val="NormalWeb"/>
      </w:pPr>
      <w:r>
        <w:t>Si no te encuentras familiarizado con los conceptos (</w:t>
      </w:r>
      <w:r>
        <w:rPr>
          <w:rStyle w:val="Emphasis"/>
        </w:rPr>
        <w:t>standard input</w:t>
      </w:r>
      <w:r>
        <w:t>, </w:t>
      </w:r>
      <w:r>
        <w:rPr>
          <w:rStyle w:val="Emphasis"/>
        </w:rPr>
        <w:t>standard error</w:t>
      </w:r>
      <w:r>
        <w:t>, etc...) te recomiendo que le eches un vistazo ha este artículo </w:t>
      </w:r>
      <w:hyperlink r:id="rId51" w:tgtFrame="_blank" w:history="1">
        <w:r>
          <w:rPr>
            <w:rStyle w:val="Hyperlink"/>
          </w:rPr>
          <w:t>Artículo</w:t>
        </w:r>
      </w:hyperlink>
      <w:r>
        <w:t> ?</w:t>
      </w:r>
    </w:p>
    <w:p w:rsidR="00B912F3" w:rsidRDefault="00B912F3" w:rsidP="00B912F3">
      <w:pPr>
        <w:pStyle w:val="NormalWeb"/>
      </w:pPr>
      <w:r>
        <w:t>Si nosotros queremos dar una salida en consola de nuestro programa, debemos de hacer uso del método </w:t>
      </w:r>
      <w:r>
        <w:rPr>
          <w:rStyle w:val="Emphasis"/>
        </w:rPr>
        <w:t>print</w:t>
      </w:r>
      <w:r>
        <w:t>, </w:t>
      </w:r>
      <w:r>
        <w:rPr>
          <w:rStyle w:val="Emphasis"/>
        </w:rPr>
        <w:t>printf</w:t>
      </w:r>
      <w:r>
        <w:t> o </w:t>
      </w:r>
      <w:r>
        <w:rPr>
          <w:rStyle w:val="Emphasis"/>
        </w:rPr>
        <w:t>println</w:t>
      </w:r>
      <w:r>
        <w:t>. Estos métodos se encuentran tanto en el atributo </w:t>
      </w:r>
      <w:r>
        <w:rPr>
          <w:rStyle w:val="Strong"/>
        </w:rPr>
        <w:t>out</w:t>
      </w:r>
      <w:r>
        <w:t> como en el atributo </w:t>
      </w:r>
      <w:r>
        <w:rPr>
          <w:rStyle w:val="Strong"/>
        </w:rPr>
        <w:t>error</w:t>
      </w:r>
      <w:r>
        <w:t>. Es importante mencionar que estos tres métodos, son métodos sobrecargados, así que podemos hacer uso de ellos con una variedad de argumentos.</w:t>
      </w:r>
    </w:p>
    <w:p w:rsidR="00B912F3" w:rsidRDefault="00B912F3" w:rsidP="00B912F3">
      <w:pPr>
        <w:pStyle w:val="NormalWeb"/>
      </w:pPr>
      <w:r>
        <w:t>Haremos uso del atributo </w:t>
      </w:r>
      <w:r>
        <w:rPr>
          <w:rStyle w:val="Strong"/>
        </w:rPr>
        <w:t>out</w:t>
      </w:r>
      <w:r>
        <w:t> siempre y cuando necesitemos que el usuario visualice un mensaje en consola y este mensaje no sea un error o advertencia. Por otro lado haremos uso del atributo </w:t>
      </w:r>
      <w:r>
        <w:rPr>
          <w:rStyle w:val="Strong"/>
        </w:rPr>
        <w:t>err</w:t>
      </w:r>
      <w:r>
        <w:t> siempre y cuando el mensajes que queremos que el usuario visualice sea un error o advertencia.</w:t>
      </w:r>
    </w:p>
    <w:p w:rsidR="00B912F3" w:rsidRDefault="00B912F3" w:rsidP="00B912F3">
      <w:pPr>
        <w:pStyle w:val="NormalWeb"/>
      </w:pPr>
      <w:r>
        <w:t>Ejemplos</w:t>
      </w:r>
    </w:p>
    <w:p w:rsidR="00B912F3" w:rsidRDefault="00B912F3" w:rsidP="00B912F3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>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Bienvenido de nuevo "</w:t>
      </w:r>
      <w:r>
        <w:rPr>
          <w:rStyle w:val="token"/>
          <w:rFonts w:ascii="Consolas" w:hAnsi="Consolas"/>
          <w:color w:val="A67F59"/>
          <w:sz w:val="24"/>
          <w:szCs w:val="24"/>
        </w:rPr>
        <w:t>+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username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B912F3" w:rsidRDefault="00B912F3" w:rsidP="00B912F3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1990B8"/>
          <w:sz w:val="24"/>
          <w:szCs w:val="24"/>
        </w:rPr>
        <w:t>if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error</w:t>
      </w:r>
      <w:r>
        <w:rPr>
          <w:rStyle w:val="token"/>
          <w:rFonts w:ascii="Consolas" w:hAnsi="Consolas"/>
          <w:color w:val="5F6364"/>
          <w:sz w:val="24"/>
          <w:szCs w:val="24"/>
        </w:rPr>
        <w:t>){</w:t>
      </w:r>
    </w:p>
    <w:p w:rsidR="00B912F3" w:rsidRDefault="00B912F3" w:rsidP="00B912F3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out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token"/>
          <w:rFonts w:ascii="Consolas" w:hAnsi="Consolas"/>
          <w:color w:val="2F9C0A"/>
          <w:sz w:val="24"/>
          <w:szCs w:val="24"/>
        </w:rPr>
        <w:t>println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token"/>
          <w:rFonts w:ascii="Consolas" w:hAnsi="Consolas"/>
          <w:color w:val="2F9C0A"/>
          <w:sz w:val="24"/>
          <w:szCs w:val="24"/>
        </w:rPr>
        <w:t>"Lo sentimo, algo inesperado acaba de ocurrir"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B912F3" w:rsidRDefault="00B912F3" w:rsidP="00B912F3">
      <w:pPr>
        <w:pStyle w:val="HTMLPreformatted"/>
        <w:shd w:val="clear" w:color="auto" w:fill="FDFDFD"/>
        <w:spacing w:before="120" w:after="240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hAnsi="Consolas"/>
          <w:color w:val="5F6364"/>
          <w:sz w:val="24"/>
          <w:szCs w:val="24"/>
        </w:rPr>
        <w:t>}</w:t>
      </w:r>
    </w:p>
    <w:p w:rsidR="00B912F3" w:rsidRDefault="00B912F3" w:rsidP="00B912F3">
      <w:pPr>
        <w:pStyle w:val="NormalWeb"/>
      </w:pPr>
      <w:r>
        <w:t>Siempre que nosotros necesitemos trabajar con los datos de entrada de nuestro programa, usaremos el atributo </w:t>
      </w:r>
      <w:r>
        <w:rPr>
          <w:rStyle w:val="Strong"/>
        </w:rPr>
        <w:t>in</w:t>
      </w:r>
      <w:r>
        <w:t>.</w:t>
      </w:r>
    </w:p>
    <w:p w:rsidR="00B912F3" w:rsidRDefault="00B912F3" w:rsidP="00B912F3">
      <w:pPr>
        <w:pStyle w:val="NormalWeb"/>
      </w:pPr>
      <w:r>
        <w:t>Ejemplo</w:t>
      </w:r>
    </w:p>
    <w:p w:rsidR="00B912F3" w:rsidRDefault="00B912F3" w:rsidP="00B912F3">
      <w:pPr>
        <w:pStyle w:val="HTMLPreformatted"/>
        <w:shd w:val="clear" w:color="auto" w:fill="FDFDFD"/>
        <w:spacing w:before="120" w:after="240"/>
        <w:rPr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Scanner sc </w:t>
      </w:r>
      <w:r>
        <w:rPr>
          <w:rStyle w:val="token"/>
          <w:rFonts w:ascii="Consolas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1990B8"/>
          <w:sz w:val="24"/>
          <w:szCs w:val="24"/>
        </w:rPr>
        <w:t>new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hAnsi="Consolas"/>
          <w:color w:val="1990B8"/>
          <w:sz w:val="24"/>
          <w:szCs w:val="24"/>
        </w:rPr>
        <w:t>Scanner</w:t>
      </w:r>
      <w:r>
        <w:rPr>
          <w:rStyle w:val="token"/>
          <w:rFonts w:ascii="Consolas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System</w:t>
      </w:r>
      <w:r>
        <w:rPr>
          <w:rStyle w:val="token"/>
          <w:rFonts w:ascii="Consolas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>in</w:t>
      </w:r>
      <w:r>
        <w:rPr>
          <w:rStyle w:val="token"/>
          <w:rFonts w:ascii="Consolas" w:hAnsi="Consolas"/>
          <w:color w:val="5F6364"/>
          <w:sz w:val="24"/>
          <w:szCs w:val="24"/>
        </w:rPr>
        <w:t>);</w:t>
      </w:r>
    </w:p>
    <w:p w:rsidR="00125E96" w:rsidRPr="0071223F" w:rsidRDefault="00125E96" w:rsidP="00712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bookmarkStart w:id="0" w:name="_GoBack"/>
      <w:bookmarkEnd w:id="0"/>
    </w:p>
    <w:sectPr w:rsidR="00125E96" w:rsidRPr="007122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terial Ico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57B07"/>
    <w:multiLevelType w:val="multilevel"/>
    <w:tmpl w:val="15A0D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1E1E97"/>
    <w:multiLevelType w:val="multilevel"/>
    <w:tmpl w:val="73285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DF685E"/>
    <w:multiLevelType w:val="multilevel"/>
    <w:tmpl w:val="5E86B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D54EF4"/>
    <w:multiLevelType w:val="multilevel"/>
    <w:tmpl w:val="7BFC1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2E755A"/>
    <w:multiLevelType w:val="multilevel"/>
    <w:tmpl w:val="7D04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DE3A05"/>
    <w:multiLevelType w:val="multilevel"/>
    <w:tmpl w:val="20746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A2222C"/>
    <w:multiLevelType w:val="multilevel"/>
    <w:tmpl w:val="665C5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044D1A"/>
    <w:multiLevelType w:val="multilevel"/>
    <w:tmpl w:val="3B823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B40F0F"/>
    <w:multiLevelType w:val="multilevel"/>
    <w:tmpl w:val="C0EA7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FC26FE"/>
    <w:multiLevelType w:val="multilevel"/>
    <w:tmpl w:val="1930A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132397"/>
    <w:multiLevelType w:val="multilevel"/>
    <w:tmpl w:val="32CE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9"/>
  </w:num>
  <w:num w:numId="7">
    <w:abstractNumId w:val="3"/>
  </w:num>
  <w:num w:numId="8">
    <w:abstractNumId w:val="7"/>
  </w:num>
  <w:num w:numId="9">
    <w:abstractNumId w:val="10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xNDMwtjQyNjMwsTRW0lEKTi0uzszPAymwqAUA+2w9wywAAAA="/>
  </w:docVars>
  <w:rsids>
    <w:rsidRoot w:val="00D10241"/>
    <w:rsid w:val="0000085A"/>
    <w:rsid w:val="00007F6D"/>
    <w:rsid w:val="000B7B4F"/>
    <w:rsid w:val="00125E96"/>
    <w:rsid w:val="002D5E43"/>
    <w:rsid w:val="0071223F"/>
    <w:rsid w:val="00845FDF"/>
    <w:rsid w:val="00A81FFA"/>
    <w:rsid w:val="00AA1BFD"/>
    <w:rsid w:val="00AC3944"/>
    <w:rsid w:val="00B912F3"/>
    <w:rsid w:val="00CF628F"/>
    <w:rsid w:val="00D10241"/>
    <w:rsid w:val="00D46B20"/>
    <w:rsid w:val="00D80EC5"/>
    <w:rsid w:val="00ED3A74"/>
    <w:rsid w:val="00FD138B"/>
    <w:rsid w:val="00FF1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5:chartTrackingRefBased/>
  <w15:docId w15:val="{35E4AE8D-A80C-4EFD-99DC-90901D5DF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008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00085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02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24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008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00085A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lign-icon">
    <w:name w:val="align-icon"/>
    <w:basedOn w:val="DefaultParagraphFont"/>
    <w:rsid w:val="0000085A"/>
  </w:style>
  <w:style w:type="character" w:styleId="Hyperlink">
    <w:name w:val="Hyperlink"/>
    <w:basedOn w:val="DefaultParagraphFont"/>
    <w:uiPriority w:val="99"/>
    <w:semiHidden/>
    <w:unhideWhenUsed/>
    <w:rsid w:val="0000085A"/>
    <w:rPr>
      <w:color w:val="0000FF"/>
      <w:u w:val="single"/>
    </w:rPr>
  </w:style>
  <w:style w:type="paragraph" w:customStyle="1" w:styleId="be-small">
    <w:name w:val="be-small"/>
    <w:basedOn w:val="Normal"/>
    <w:rsid w:val="00000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00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0085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0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085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0085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00085A"/>
  </w:style>
  <w:style w:type="character" w:styleId="Emphasis">
    <w:name w:val="Emphasis"/>
    <w:basedOn w:val="DefaultParagraphFont"/>
    <w:uiPriority w:val="20"/>
    <w:qFormat/>
    <w:rsid w:val="00007F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1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3809772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1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6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8634511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8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5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6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58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1159918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442730">
          <w:blockQuote w:val="1"/>
          <w:marLeft w:val="0"/>
          <w:marRight w:val="0"/>
          <w:marTop w:val="300"/>
          <w:marBottom w:val="300"/>
          <w:divBdr>
            <w:top w:val="none" w:sz="0" w:space="0" w:color="auto"/>
            <w:left w:val="single" w:sz="36" w:space="0" w:color="EF9A9A"/>
            <w:bottom w:val="none" w:sz="0" w:space="0" w:color="auto"/>
            <w:right w:val="none" w:sz="0" w:space="0" w:color="auto"/>
          </w:divBdr>
        </w:div>
        <w:div w:id="1971209034">
          <w:blockQuote w:val="1"/>
          <w:marLeft w:val="0"/>
          <w:marRight w:val="0"/>
          <w:marTop w:val="300"/>
          <w:marBottom w:val="300"/>
          <w:divBdr>
            <w:top w:val="none" w:sz="0" w:space="0" w:color="auto"/>
            <w:left w:val="single" w:sz="36" w:space="0" w:color="EF9A9A"/>
            <w:bottom w:val="none" w:sz="0" w:space="0" w:color="auto"/>
            <w:right w:val="none" w:sz="0" w:space="0" w:color="auto"/>
          </w:divBdr>
        </w:div>
      </w:divsChild>
    </w:div>
    <w:div w:id="4239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15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9158108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482310">
          <w:blockQuote w:val="1"/>
          <w:marLeft w:val="0"/>
          <w:marRight w:val="0"/>
          <w:marTop w:val="300"/>
          <w:marBottom w:val="300"/>
          <w:divBdr>
            <w:top w:val="none" w:sz="0" w:space="0" w:color="auto"/>
            <w:left w:val="single" w:sz="36" w:space="0" w:color="EF9A9A"/>
            <w:bottom w:val="none" w:sz="0" w:space="0" w:color="auto"/>
            <w:right w:val="none" w:sz="0" w:space="0" w:color="auto"/>
          </w:divBdr>
        </w:div>
      </w:divsChild>
    </w:div>
    <w:div w:id="9878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6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90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8576435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249155">
          <w:blockQuote w:val="1"/>
          <w:marLeft w:val="0"/>
          <w:marRight w:val="0"/>
          <w:marTop w:val="300"/>
          <w:marBottom w:val="300"/>
          <w:divBdr>
            <w:top w:val="none" w:sz="0" w:space="0" w:color="auto"/>
            <w:left w:val="single" w:sz="36" w:space="0" w:color="EF9A9A"/>
            <w:bottom w:val="none" w:sz="0" w:space="0" w:color="auto"/>
            <w:right w:val="none" w:sz="0" w:space="0" w:color="auto"/>
          </w:divBdr>
        </w:div>
      </w:divsChild>
    </w:div>
    <w:div w:id="10368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474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9193409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866573">
          <w:blockQuote w:val="1"/>
          <w:marLeft w:val="0"/>
          <w:marRight w:val="0"/>
          <w:marTop w:val="300"/>
          <w:marBottom w:val="300"/>
          <w:divBdr>
            <w:top w:val="none" w:sz="0" w:space="0" w:color="auto"/>
            <w:left w:val="single" w:sz="36" w:space="0" w:color="EF9A9A"/>
            <w:bottom w:val="none" w:sz="0" w:space="0" w:color="auto"/>
            <w:right w:val="none" w:sz="0" w:space="0" w:color="auto"/>
          </w:divBdr>
        </w:div>
      </w:divsChild>
    </w:div>
    <w:div w:id="15009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9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84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809341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6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068299">
          <w:blockQuote w:val="1"/>
          <w:marLeft w:val="0"/>
          <w:marRight w:val="0"/>
          <w:marTop w:val="300"/>
          <w:marBottom w:val="300"/>
          <w:divBdr>
            <w:top w:val="none" w:sz="0" w:space="0" w:color="auto"/>
            <w:left w:val="single" w:sz="36" w:space="0" w:color="EF9A9A"/>
            <w:bottom w:val="none" w:sz="0" w:space="0" w:color="auto"/>
            <w:right w:val="none" w:sz="0" w:space="0" w:color="auto"/>
          </w:divBdr>
        </w:div>
        <w:div w:id="416101799">
          <w:blockQuote w:val="1"/>
          <w:marLeft w:val="0"/>
          <w:marRight w:val="0"/>
          <w:marTop w:val="300"/>
          <w:marBottom w:val="300"/>
          <w:divBdr>
            <w:top w:val="none" w:sz="0" w:space="0" w:color="auto"/>
            <w:left w:val="single" w:sz="36" w:space="0" w:color="EF9A9A"/>
            <w:bottom w:val="none" w:sz="0" w:space="0" w:color="auto"/>
            <w:right w:val="none" w:sz="0" w:space="0" w:color="auto"/>
          </w:divBdr>
        </w:div>
      </w:divsChild>
    </w:div>
    <w:div w:id="15074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05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5245552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9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813440">
          <w:blockQuote w:val="1"/>
          <w:marLeft w:val="0"/>
          <w:marRight w:val="0"/>
          <w:marTop w:val="300"/>
          <w:marBottom w:val="300"/>
          <w:divBdr>
            <w:top w:val="none" w:sz="0" w:space="0" w:color="auto"/>
            <w:left w:val="single" w:sz="36" w:space="0" w:color="EF9A9A"/>
            <w:bottom w:val="none" w:sz="0" w:space="0" w:color="auto"/>
            <w:right w:val="none" w:sz="0" w:space="0" w:color="auto"/>
          </w:divBdr>
        </w:div>
      </w:divsChild>
    </w:div>
    <w:div w:id="176711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85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697284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9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9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8062331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4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0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1142267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1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0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1.xml"/><Relationship Id="rId18" Type="http://schemas.openxmlformats.org/officeDocument/2006/relationships/control" Target="activeX/activeX3.xml"/><Relationship Id="rId26" Type="http://schemas.openxmlformats.org/officeDocument/2006/relationships/image" Target="media/image10.png"/><Relationship Id="rId39" Type="http://schemas.openxmlformats.org/officeDocument/2006/relationships/image" Target="media/image15.png"/><Relationship Id="rId21" Type="http://schemas.openxmlformats.org/officeDocument/2006/relationships/hyperlink" Target="https://codigofacilito.com/videos/ciclo-while-356ba14f-153f-46c4-a317-f550a9dcb859" TargetMode="External"/><Relationship Id="rId34" Type="http://schemas.openxmlformats.org/officeDocument/2006/relationships/control" Target="activeX/activeX9.xml"/><Relationship Id="rId42" Type="http://schemas.openxmlformats.org/officeDocument/2006/relationships/image" Target="media/image18.png"/><Relationship Id="rId47" Type="http://schemas.openxmlformats.org/officeDocument/2006/relationships/image" Target="media/image22.png"/><Relationship Id="rId50" Type="http://schemas.openxmlformats.org/officeDocument/2006/relationships/hyperlink" Target="https://docs.oracle.com/javase/9/docs/api/java/lang/System.html" TargetMode="Externa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control" Target="activeX/activeX2.xml"/><Relationship Id="rId29" Type="http://schemas.openxmlformats.org/officeDocument/2006/relationships/hyperlink" Target="https://codigofacilito.com/videos/foreach-3e631876-92e6-4d72-82dc-0dba23c25ba9" TargetMode="External"/><Relationship Id="rId11" Type="http://schemas.openxmlformats.org/officeDocument/2006/relationships/hyperlink" Target="https://codigofacilito.com/articulos/palabras_reservadas_java" TargetMode="External"/><Relationship Id="rId24" Type="http://schemas.openxmlformats.org/officeDocument/2006/relationships/control" Target="activeX/activeX6.xml"/><Relationship Id="rId32" Type="http://schemas.openxmlformats.org/officeDocument/2006/relationships/control" Target="activeX/activeX8.xml"/><Relationship Id="rId37" Type="http://schemas.openxmlformats.org/officeDocument/2006/relationships/image" Target="media/image13.png"/><Relationship Id="rId40" Type="http://schemas.openxmlformats.org/officeDocument/2006/relationships/image" Target="media/image16.png"/><Relationship Id="rId45" Type="http://schemas.openxmlformats.org/officeDocument/2006/relationships/image" Target="media/image20.png"/><Relationship Id="rId53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19" Type="http://schemas.openxmlformats.org/officeDocument/2006/relationships/hyperlink" Target="https://codigofacilito.com/videos/comparar-cadenas" TargetMode="External"/><Relationship Id="rId31" Type="http://schemas.openxmlformats.org/officeDocument/2006/relationships/hyperlink" Target="https://codigofacilito.com/articulos/ejercicios-matriz-java" TargetMode="External"/><Relationship Id="rId44" Type="http://schemas.openxmlformats.org/officeDocument/2006/relationships/image" Target="media/image19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ascii.cl/es/" TargetMode="External"/><Relationship Id="rId22" Type="http://schemas.openxmlformats.org/officeDocument/2006/relationships/control" Target="activeX/activeX5.xml"/><Relationship Id="rId27" Type="http://schemas.openxmlformats.org/officeDocument/2006/relationships/image" Target="media/image11.png"/><Relationship Id="rId30" Type="http://schemas.openxmlformats.org/officeDocument/2006/relationships/control" Target="activeX/activeX7.xml"/><Relationship Id="rId35" Type="http://schemas.openxmlformats.org/officeDocument/2006/relationships/hyperlink" Target="https://codigofacilito.com/videos/multiples-parametros" TargetMode="External"/><Relationship Id="rId43" Type="http://schemas.openxmlformats.org/officeDocument/2006/relationships/hyperlink" Target="https://docs.oracle.com/en/java/javase/12/docs/api/index.html" TargetMode="External"/><Relationship Id="rId48" Type="http://schemas.openxmlformats.org/officeDocument/2006/relationships/hyperlink" Target="https://codigofacilito.com/videos/protected" TargetMode="External"/><Relationship Id="rId8" Type="http://schemas.openxmlformats.org/officeDocument/2006/relationships/image" Target="media/image4.png"/><Relationship Id="rId51" Type="http://schemas.openxmlformats.org/officeDocument/2006/relationships/hyperlink" Target="https://codigofacilito.com/articulos/pipes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7.wmf"/><Relationship Id="rId17" Type="http://schemas.openxmlformats.org/officeDocument/2006/relationships/image" Target="media/image8.wmf"/><Relationship Id="rId25" Type="http://schemas.openxmlformats.org/officeDocument/2006/relationships/image" Target="media/image9.png"/><Relationship Id="rId33" Type="http://schemas.openxmlformats.org/officeDocument/2006/relationships/hyperlink" Target="https://codigofacilito.com/videos/programacion-orientada-a-objetos-898fcae0-d6e7-4c82-bb9d-e079c6c90253" TargetMode="External"/><Relationship Id="rId38" Type="http://schemas.openxmlformats.org/officeDocument/2006/relationships/image" Target="media/image14.png"/><Relationship Id="rId46" Type="http://schemas.openxmlformats.org/officeDocument/2006/relationships/image" Target="media/image21.png"/><Relationship Id="rId20" Type="http://schemas.openxmlformats.org/officeDocument/2006/relationships/control" Target="activeX/activeX4.xml"/><Relationship Id="rId41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hyperlink" Target="https://codigofacilito.com/articulos/metodos-print" TargetMode="External"/><Relationship Id="rId23" Type="http://schemas.openxmlformats.org/officeDocument/2006/relationships/hyperlink" Target="https://codigofacilito.com/videos/arreglos-2a5028a9-3f20-4e33-afa9-488ad2a47f67" TargetMode="External"/><Relationship Id="rId28" Type="http://schemas.openxmlformats.org/officeDocument/2006/relationships/image" Target="media/image12.png"/><Relationship Id="rId36" Type="http://schemas.openxmlformats.org/officeDocument/2006/relationships/control" Target="activeX/activeX10.xml"/><Relationship Id="rId49" Type="http://schemas.openxmlformats.org/officeDocument/2006/relationships/control" Target="activeX/activeX1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5</TotalTime>
  <Pages>29</Pages>
  <Words>2457</Words>
  <Characters>1401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ISON DE JESUS ANILLO PEREZ</dc:creator>
  <cp:keywords/>
  <dc:description/>
  <cp:lastModifiedBy>JEISON DE JESUS ANILLO PEREZ</cp:lastModifiedBy>
  <cp:revision>15</cp:revision>
  <dcterms:created xsi:type="dcterms:W3CDTF">2019-07-25T02:40:00Z</dcterms:created>
  <dcterms:modified xsi:type="dcterms:W3CDTF">2019-09-05T14:38:00Z</dcterms:modified>
</cp:coreProperties>
</file>